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03E0D" w14:textId="302F70C5" w:rsidR="00E43158" w:rsidRPr="007F5A89" w:rsidRDefault="0087583D" w:rsidP="00E43158">
      <w:pPr>
        <w:spacing w:after="0" w:line="240" w:lineRule="auto"/>
        <w:jc w:val="center"/>
        <w:rPr>
          <w:rFonts w:ascii="Mongolian Baiti" w:hAnsi="Mongolian Baiti" w:cs="Mongolian Baiti"/>
          <w:color w:val="7030A0"/>
        </w:rPr>
      </w:pPr>
      <w:r>
        <w:rPr>
          <w:rFonts w:ascii="Mongolian Baiti" w:hAnsi="Mongolian Baiti" w:cs="Mongolian Baiti"/>
          <w:noProof/>
          <w:color w:val="7030A0"/>
        </w:rPr>
        <w:drawing>
          <wp:anchor distT="0" distB="0" distL="114300" distR="114300" simplePos="0" relativeHeight="251658240" behindDoc="1" locked="0" layoutInCell="1" allowOverlap="1" wp14:anchorId="57FA3EA9" wp14:editId="5CEFE6E2">
            <wp:simplePos x="0" y="0"/>
            <wp:positionH relativeFrom="column">
              <wp:posOffset>7486650</wp:posOffset>
            </wp:positionH>
            <wp:positionV relativeFrom="paragraph">
              <wp:posOffset>0</wp:posOffset>
            </wp:positionV>
            <wp:extent cx="1019810" cy="1019810"/>
            <wp:effectExtent l="0" t="0" r="8890" b="8890"/>
            <wp:wrapTight wrapText="bothSides">
              <wp:wrapPolygon edited="0">
                <wp:start x="0" y="0"/>
                <wp:lineTo x="0" y="21385"/>
                <wp:lineTo x="21385" y="21385"/>
                <wp:lineTo x="2138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810" cy="1019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3C64">
        <w:rPr>
          <w:rFonts w:ascii="Mongolian Baiti" w:hAnsi="Mongolian Baiti" w:cs="Mongolian Baiti"/>
          <w:color w:val="7030A0"/>
        </w:rPr>
        <w:t>June</w:t>
      </w:r>
      <w:r w:rsidR="005D6B36">
        <w:rPr>
          <w:rFonts w:ascii="Mongolian Baiti" w:hAnsi="Mongolian Baiti" w:cs="Mongolian Baiti"/>
          <w:color w:val="7030A0"/>
        </w:rPr>
        <w:t xml:space="preserve"> </w:t>
      </w:r>
      <w:r w:rsidR="00EA74DB">
        <w:rPr>
          <w:rFonts w:ascii="Mongolian Baiti" w:hAnsi="Mongolian Baiti" w:cs="Mongolian Baiti"/>
          <w:color w:val="7030A0"/>
        </w:rPr>
        <w:t>Meet and Greet</w:t>
      </w:r>
    </w:p>
    <w:p w14:paraId="3947C6B0" w14:textId="38988DA1" w:rsidR="00E43158" w:rsidRPr="007F5A89" w:rsidRDefault="00583C64" w:rsidP="00E43158">
      <w:pPr>
        <w:spacing w:after="0" w:line="240" w:lineRule="auto"/>
        <w:jc w:val="center"/>
        <w:rPr>
          <w:rFonts w:ascii="Mongolian Baiti" w:hAnsi="Mongolian Baiti" w:cs="Mongolian Baiti"/>
          <w:color w:val="7030A0"/>
        </w:rPr>
      </w:pPr>
      <w:r>
        <w:rPr>
          <w:rFonts w:ascii="Mongolian Baiti" w:hAnsi="Mongolian Baiti" w:cs="Mongolian Baiti"/>
          <w:color w:val="7030A0"/>
        </w:rPr>
        <w:t>June 8</w:t>
      </w:r>
      <w:r w:rsidR="00EA74DB">
        <w:rPr>
          <w:rFonts w:ascii="Mongolian Baiti" w:hAnsi="Mongolian Baiti" w:cs="Mongolian Baiti"/>
          <w:color w:val="7030A0"/>
        </w:rPr>
        <w:t>, 2</w:t>
      </w:r>
      <w:r w:rsidR="0053516D">
        <w:rPr>
          <w:rFonts w:ascii="Mongolian Baiti" w:hAnsi="Mongolian Baiti" w:cs="Mongolian Baiti"/>
          <w:color w:val="7030A0"/>
        </w:rPr>
        <w:t>021</w:t>
      </w:r>
    </w:p>
    <w:p w14:paraId="6C57225B" w14:textId="68C83D13" w:rsidR="00E43158" w:rsidRDefault="00AE1556" w:rsidP="00E43158">
      <w:pPr>
        <w:spacing w:after="0" w:line="240" w:lineRule="auto"/>
        <w:jc w:val="center"/>
        <w:rPr>
          <w:rFonts w:ascii="Mongolian Baiti" w:hAnsi="Mongolian Baiti" w:cs="Mongolian Baiti"/>
          <w:color w:val="7030A0"/>
        </w:rPr>
      </w:pPr>
      <w:r>
        <w:rPr>
          <w:rFonts w:ascii="Mongolian Baiti" w:hAnsi="Mongolian Baiti" w:cs="Mongolian Baiti"/>
          <w:color w:val="7030A0"/>
        </w:rPr>
        <w:t xml:space="preserve">Black Bear </w:t>
      </w:r>
      <w:r w:rsidR="00902972">
        <w:rPr>
          <w:rFonts w:ascii="Mongolian Baiti" w:hAnsi="Mongolian Baiti" w:cs="Mongolian Baiti"/>
          <w:color w:val="7030A0"/>
        </w:rPr>
        <w:t xml:space="preserve">Restaurant </w:t>
      </w:r>
    </w:p>
    <w:p w14:paraId="77DFF35D" w14:textId="0FFFD87B" w:rsidR="00580182" w:rsidRDefault="00580182" w:rsidP="00E43158">
      <w:pPr>
        <w:spacing w:after="0" w:line="240" w:lineRule="auto"/>
        <w:jc w:val="center"/>
        <w:rPr>
          <w:rFonts w:ascii="Mongolian Baiti" w:hAnsi="Mongolian Baiti" w:cs="Mongolian Baiti"/>
          <w:color w:val="7030A0"/>
        </w:rPr>
      </w:pPr>
      <w:r>
        <w:rPr>
          <w:rFonts w:ascii="Mongolian Baiti" w:hAnsi="Mongolian Baiti" w:cs="Mongolian Baiti"/>
          <w:color w:val="7030A0"/>
        </w:rPr>
        <w:t>6:30 pm – 7:00 pm social/dinner</w:t>
      </w:r>
    </w:p>
    <w:p w14:paraId="6C2D4C64" w14:textId="054EADDB" w:rsidR="00E43158" w:rsidRDefault="0053516D" w:rsidP="00E43158">
      <w:pPr>
        <w:spacing w:after="0" w:line="240" w:lineRule="auto"/>
        <w:jc w:val="center"/>
        <w:rPr>
          <w:rFonts w:ascii="Mongolian Baiti" w:hAnsi="Mongolian Baiti" w:cs="Mongolian Baiti"/>
          <w:color w:val="7030A0"/>
        </w:rPr>
      </w:pPr>
      <w:r>
        <w:rPr>
          <w:rFonts w:ascii="Mongolian Baiti" w:hAnsi="Mongolian Baiti" w:cs="Mongolian Baiti"/>
          <w:color w:val="7030A0"/>
        </w:rPr>
        <w:t>7:00 pm – 8:</w:t>
      </w:r>
      <w:r w:rsidR="00EA74DB">
        <w:rPr>
          <w:rFonts w:ascii="Mongolian Baiti" w:hAnsi="Mongolian Baiti" w:cs="Mongolian Baiti"/>
          <w:color w:val="7030A0"/>
        </w:rPr>
        <w:t>3</w:t>
      </w:r>
      <w:r>
        <w:rPr>
          <w:rFonts w:ascii="Mongolian Baiti" w:hAnsi="Mongolian Baiti" w:cs="Mongolian Baiti"/>
          <w:color w:val="7030A0"/>
        </w:rPr>
        <w:t>0 pm</w:t>
      </w:r>
    </w:p>
    <w:p w14:paraId="7AD63CA9" w14:textId="07E227FE" w:rsidR="002A5749" w:rsidRDefault="002A5749" w:rsidP="00E43158">
      <w:pPr>
        <w:spacing w:after="0" w:line="240" w:lineRule="auto"/>
        <w:rPr>
          <w:rFonts w:ascii="Mongolian Baiti" w:hAnsi="Mongolian Baiti" w:cs="Mongolian Baiti"/>
          <w:color w:val="7030A0"/>
        </w:rPr>
      </w:pPr>
    </w:p>
    <w:p w14:paraId="54D0896F" w14:textId="63E2A53D" w:rsidR="00717488" w:rsidRDefault="0064049D" w:rsidP="001830A8">
      <w:pPr>
        <w:spacing w:after="0" w:line="240" w:lineRule="auto"/>
        <w:rPr>
          <w:rFonts w:ascii="Mongolian Baiti" w:hAnsi="Mongolian Baiti" w:cs="Mongolian Baiti"/>
          <w:color w:val="7030A0"/>
        </w:rPr>
      </w:pPr>
      <w:r>
        <w:rPr>
          <w:rFonts w:ascii="Mongolian Baiti" w:hAnsi="Mongolian Baiti" w:cs="Mongolian Baiti"/>
          <w:color w:val="7030A0"/>
        </w:rPr>
        <w:t>Next meeting:</w:t>
      </w:r>
      <w:r w:rsidR="00583C64">
        <w:rPr>
          <w:rFonts w:ascii="Mongolian Baiti" w:hAnsi="Mongolian Baiti" w:cs="Mongolian Baiti"/>
          <w:color w:val="7030A0"/>
        </w:rPr>
        <w:t xml:space="preserve"> July 6</w:t>
      </w:r>
      <w:r w:rsidR="005D6B36">
        <w:rPr>
          <w:rFonts w:ascii="Mongolian Baiti" w:hAnsi="Mongolian Baiti" w:cs="Mongolian Baiti"/>
          <w:color w:val="7030A0"/>
        </w:rPr>
        <w:t>, 2021</w:t>
      </w:r>
    </w:p>
    <w:tbl>
      <w:tblPr>
        <w:tblStyle w:val="TableGrid"/>
        <w:tblpPr w:leftFromText="180" w:rightFromText="180" w:vertAnchor="text" w:horzAnchor="margin" w:tblpXSpec="center" w:tblpY="184"/>
        <w:tblW w:w="14705" w:type="dxa"/>
        <w:tblLook w:val="04A0" w:firstRow="1" w:lastRow="0" w:firstColumn="1" w:lastColumn="0" w:noHBand="0" w:noVBand="1"/>
      </w:tblPr>
      <w:tblGrid>
        <w:gridCol w:w="3328"/>
        <w:gridCol w:w="4857"/>
        <w:gridCol w:w="4458"/>
        <w:gridCol w:w="2062"/>
      </w:tblGrid>
      <w:tr w:rsidR="00717488" w:rsidRPr="00717488" w14:paraId="0B983247" w14:textId="77777777" w:rsidTr="00DF2F17">
        <w:trPr>
          <w:trHeight w:val="500"/>
        </w:trPr>
        <w:tc>
          <w:tcPr>
            <w:tcW w:w="3328" w:type="dxa"/>
            <w:shd w:val="clear" w:color="auto" w:fill="9900CC"/>
          </w:tcPr>
          <w:p w14:paraId="0FEDE240" w14:textId="75A29D24" w:rsidR="00717488" w:rsidRPr="00717488" w:rsidRDefault="00717488" w:rsidP="00717488">
            <w:pPr>
              <w:rPr>
                <w:rFonts w:ascii="Mongolian Baiti" w:hAnsi="Mongolian Baiti" w:cs="Mongolian Baiti"/>
                <w:b/>
                <w:bCs/>
                <w:color w:val="FFFFFF" w:themeColor="background1"/>
              </w:rPr>
            </w:pPr>
            <w:r w:rsidRPr="00717488">
              <w:rPr>
                <w:rFonts w:ascii="Mongolian Baiti" w:hAnsi="Mongolian Baiti" w:cs="Mongolian Baiti"/>
                <w:b/>
                <w:bCs/>
                <w:color w:val="FFFFFF" w:themeColor="background1"/>
              </w:rPr>
              <w:t>Topic –</w:t>
            </w:r>
            <w:r>
              <w:rPr>
                <w:rFonts w:ascii="Mongolian Baiti" w:hAnsi="Mongolian Baiti" w:cs="Mongolian Baiti"/>
                <w:b/>
                <w:bCs/>
                <w:color w:val="FFFFFF" w:themeColor="background1"/>
              </w:rPr>
              <w:t>Guest</w:t>
            </w:r>
          </w:p>
        </w:tc>
        <w:tc>
          <w:tcPr>
            <w:tcW w:w="4857" w:type="dxa"/>
            <w:shd w:val="clear" w:color="auto" w:fill="9900CC"/>
          </w:tcPr>
          <w:p w14:paraId="340D761C" w14:textId="77777777" w:rsidR="00717488" w:rsidRPr="00717488" w:rsidRDefault="00717488" w:rsidP="00717488">
            <w:pPr>
              <w:rPr>
                <w:rFonts w:ascii="Mongolian Baiti" w:hAnsi="Mongolian Baiti" w:cs="Mongolian Baiti"/>
                <w:b/>
                <w:bCs/>
                <w:color w:val="FFFFFF" w:themeColor="background1"/>
              </w:rPr>
            </w:pPr>
            <w:r w:rsidRPr="00717488">
              <w:rPr>
                <w:rFonts w:ascii="Mongolian Baiti" w:hAnsi="Mongolian Baiti" w:cs="Mongolian Baiti"/>
                <w:b/>
                <w:bCs/>
                <w:color w:val="FFFFFF" w:themeColor="background1"/>
              </w:rPr>
              <w:t>Discussion</w:t>
            </w:r>
          </w:p>
        </w:tc>
        <w:tc>
          <w:tcPr>
            <w:tcW w:w="4458" w:type="dxa"/>
            <w:shd w:val="clear" w:color="auto" w:fill="9900CC"/>
          </w:tcPr>
          <w:p w14:paraId="0378E73E" w14:textId="77777777" w:rsidR="00717488" w:rsidRPr="00717488" w:rsidRDefault="00717488" w:rsidP="00717488">
            <w:pPr>
              <w:rPr>
                <w:rFonts w:ascii="Mongolian Baiti" w:hAnsi="Mongolian Baiti" w:cs="Mongolian Baiti"/>
                <w:b/>
                <w:bCs/>
                <w:color w:val="FFFFFF" w:themeColor="background1"/>
              </w:rPr>
            </w:pPr>
            <w:r w:rsidRPr="00717488">
              <w:rPr>
                <w:rFonts w:ascii="Mongolian Baiti" w:hAnsi="Mongolian Baiti" w:cs="Mongolian Baiti"/>
                <w:b/>
                <w:bCs/>
                <w:color w:val="FFFFFF" w:themeColor="background1"/>
              </w:rPr>
              <w:t>Outcome</w:t>
            </w:r>
          </w:p>
        </w:tc>
        <w:tc>
          <w:tcPr>
            <w:tcW w:w="2062" w:type="dxa"/>
            <w:shd w:val="clear" w:color="auto" w:fill="9900CC"/>
          </w:tcPr>
          <w:p w14:paraId="504BEB8C" w14:textId="77777777" w:rsidR="00717488" w:rsidRPr="00717488" w:rsidRDefault="00717488" w:rsidP="00717488">
            <w:pPr>
              <w:rPr>
                <w:rFonts w:ascii="Mongolian Baiti" w:hAnsi="Mongolian Baiti" w:cs="Mongolian Baiti"/>
                <w:b/>
                <w:bCs/>
                <w:color w:val="FFFFFF" w:themeColor="background1"/>
              </w:rPr>
            </w:pPr>
            <w:r w:rsidRPr="00717488">
              <w:rPr>
                <w:rFonts w:ascii="Mongolian Baiti" w:hAnsi="Mongolian Baiti" w:cs="Mongolian Baiti"/>
                <w:b/>
                <w:bCs/>
                <w:color w:val="FFFFFF" w:themeColor="background1"/>
              </w:rPr>
              <w:t>Speaker</w:t>
            </w:r>
          </w:p>
        </w:tc>
      </w:tr>
      <w:tr w:rsidR="00717488" w:rsidRPr="00717488" w14:paraId="552641DE" w14:textId="77777777" w:rsidTr="00DF2F17">
        <w:trPr>
          <w:trHeight w:val="533"/>
        </w:trPr>
        <w:tc>
          <w:tcPr>
            <w:tcW w:w="3328" w:type="dxa"/>
          </w:tcPr>
          <w:p w14:paraId="68CD8E27" w14:textId="10751B19" w:rsidR="00717488" w:rsidRPr="00717488" w:rsidRDefault="00717488" w:rsidP="00717488">
            <w:pPr>
              <w:rPr>
                <w:rFonts w:ascii="Mongolian Baiti" w:hAnsi="Mongolian Baiti" w:cs="Mongolian Baiti"/>
                <w:color w:val="7030A0"/>
              </w:rPr>
            </w:pPr>
            <w:r>
              <w:rPr>
                <w:rFonts w:ascii="Mongolian Baiti" w:hAnsi="Mongolian Baiti" w:cs="Mongolian Baiti"/>
                <w:color w:val="7030A0"/>
              </w:rPr>
              <w:t xml:space="preserve">Ray Garber </w:t>
            </w:r>
          </w:p>
          <w:p w14:paraId="30D36F7F" w14:textId="035A5D82" w:rsidR="00717488" w:rsidRPr="00717488" w:rsidRDefault="00DD7499" w:rsidP="00717488">
            <w:pPr>
              <w:rPr>
                <w:rFonts w:ascii="Mongolian Baiti" w:hAnsi="Mongolian Baiti" w:cs="Mongolian Baiti"/>
                <w:color w:val="7030A0"/>
              </w:rPr>
            </w:pPr>
            <w:r>
              <w:rPr>
                <w:rFonts w:ascii="Mongolian Baiti" w:hAnsi="Mongolian Baiti" w:cs="Mongolian Baiti"/>
                <w:color w:val="7030A0"/>
              </w:rPr>
              <w:t>7:00 – 7:30 pm</w:t>
            </w:r>
          </w:p>
        </w:tc>
        <w:tc>
          <w:tcPr>
            <w:tcW w:w="4857" w:type="dxa"/>
          </w:tcPr>
          <w:p w14:paraId="3AE9BFE7" w14:textId="77777777" w:rsidR="00717488" w:rsidRPr="00717488" w:rsidRDefault="00717488" w:rsidP="00717488">
            <w:pPr>
              <w:rPr>
                <w:rFonts w:ascii="Mongolian Baiti" w:hAnsi="Mongolian Baiti" w:cs="Mongolian Baiti"/>
                <w:color w:val="7030A0"/>
              </w:rPr>
            </w:pPr>
            <w:r w:rsidRPr="00717488">
              <w:rPr>
                <w:rFonts w:ascii="Mongolian Baiti" w:hAnsi="Mongolian Baiti" w:cs="Mongolian Baiti"/>
                <w:color w:val="7030A0"/>
              </w:rPr>
              <w:t>Fitness and wellness coaching for busy professionals with health conditions.</w:t>
            </w:r>
          </w:p>
          <w:p w14:paraId="3A69223F" w14:textId="3473E326" w:rsidR="00717488" w:rsidRPr="00717488" w:rsidRDefault="00717488" w:rsidP="00717488">
            <w:pPr>
              <w:rPr>
                <w:rFonts w:ascii="Mongolian Baiti" w:hAnsi="Mongolian Baiti" w:cs="Mongolian Baiti"/>
                <w:color w:val="7030A0"/>
              </w:rPr>
            </w:pPr>
            <w:r w:rsidRPr="00717488">
              <w:rPr>
                <w:rFonts w:ascii="Mongolian Baiti" w:hAnsi="Mongolian Baiti" w:cs="Mongolian Baiti"/>
                <w:color w:val="7030A0"/>
              </w:rPr>
              <w:t>Pursuing happiness with underlying health conditions.</w:t>
            </w:r>
          </w:p>
        </w:tc>
        <w:tc>
          <w:tcPr>
            <w:tcW w:w="4458" w:type="dxa"/>
          </w:tcPr>
          <w:p w14:paraId="6E538CD2" w14:textId="77777777" w:rsidR="00717488" w:rsidRPr="00717488" w:rsidRDefault="00717488" w:rsidP="00717488">
            <w:pPr>
              <w:rPr>
                <w:rFonts w:ascii="Mongolian Baiti" w:hAnsi="Mongolian Baiti" w:cs="Mongolian Baiti"/>
                <w:color w:val="7030A0"/>
              </w:rPr>
            </w:pPr>
          </w:p>
        </w:tc>
        <w:tc>
          <w:tcPr>
            <w:tcW w:w="2062" w:type="dxa"/>
          </w:tcPr>
          <w:p w14:paraId="164E4E80" w14:textId="651D428E" w:rsidR="00717488" w:rsidRPr="00717488" w:rsidRDefault="00717488" w:rsidP="00717488">
            <w:pPr>
              <w:rPr>
                <w:rFonts w:ascii="Mongolian Baiti" w:hAnsi="Mongolian Baiti" w:cs="Mongolian Baiti"/>
                <w:color w:val="7030A0"/>
              </w:rPr>
            </w:pPr>
            <w:r>
              <w:rPr>
                <w:rFonts w:ascii="Mongolian Baiti" w:hAnsi="Mongolian Baiti" w:cs="Mongolian Baiti"/>
                <w:color w:val="7030A0"/>
              </w:rPr>
              <w:t xml:space="preserve"> </w:t>
            </w:r>
          </w:p>
        </w:tc>
      </w:tr>
    </w:tbl>
    <w:p w14:paraId="5676DF30" w14:textId="45E643A6" w:rsidR="00717488" w:rsidRDefault="00717488" w:rsidP="001830A8">
      <w:pPr>
        <w:spacing w:after="0" w:line="240" w:lineRule="auto"/>
        <w:rPr>
          <w:rFonts w:ascii="Mongolian Baiti" w:hAnsi="Mongolian Baiti" w:cs="Mongolian Baiti"/>
          <w:color w:val="7030A0"/>
        </w:rPr>
      </w:pPr>
    </w:p>
    <w:p w14:paraId="2DBE0DD9" w14:textId="77777777" w:rsidR="00717488" w:rsidRDefault="00717488" w:rsidP="001830A8">
      <w:pPr>
        <w:spacing w:after="0" w:line="240" w:lineRule="auto"/>
        <w:rPr>
          <w:color w:val="7030A0"/>
        </w:rPr>
      </w:pPr>
    </w:p>
    <w:tbl>
      <w:tblPr>
        <w:tblStyle w:val="TableGrid"/>
        <w:tblpPr w:leftFromText="180" w:rightFromText="180" w:vertAnchor="text" w:horzAnchor="margin" w:tblpXSpec="center" w:tblpY="153"/>
        <w:tblW w:w="14705" w:type="dxa"/>
        <w:tblLook w:val="04A0" w:firstRow="1" w:lastRow="0" w:firstColumn="1" w:lastColumn="0" w:noHBand="0" w:noVBand="1"/>
      </w:tblPr>
      <w:tblGrid>
        <w:gridCol w:w="3328"/>
        <w:gridCol w:w="4857"/>
        <w:gridCol w:w="4458"/>
        <w:gridCol w:w="2062"/>
      </w:tblGrid>
      <w:tr w:rsidR="0024470C" w:rsidRPr="007F5A89" w14:paraId="7E36D48A" w14:textId="77777777" w:rsidTr="0024470C">
        <w:trPr>
          <w:trHeight w:val="500"/>
        </w:trPr>
        <w:tc>
          <w:tcPr>
            <w:tcW w:w="3328" w:type="dxa"/>
            <w:shd w:val="clear" w:color="auto" w:fill="9900CC"/>
          </w:tcPr>
          <w:p w14:paraId="1196E2B4" w14:textId="77777777" w:rsidR="0024470C" w:rsidRDefault="0024470C" w:rsidP="0024470C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0" w:name="_Hlk70947208"/>
            <w:r w:rsidRPr="0064049D">
              <w:rPr>
                <w:b/>
                <w:bCs/>
                <w:color w:val="FFFFFF" w:themeColor="background1"/>
                <w:sz w:val="24"/>
                <w:szCs w:val="24"/>
              </w:rPr>
              <w:t>Topic –</w:t>
            </w: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 Officer’s Report</w:t>
            </w:r>
          </w:p>
          <w:p w14:paraId="6483DE8B" w14:textId="77777777" w:rsidR="0024470C" w:rsidRPr="0064049D" w:rsidRDefault="0024470C" w:rsidP="0024470C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857" w:type="dxa"/>
            <w:shd w:val="clear" w:color="auto" w:fill="9900CC"/>
          </w:tcPr>
          <w:p w14:paraId="31FD5B74" w14:textId="77777777" w:rsidR="0024470C" w:rsidRPr="0064049D" w:rsidRDefault="0024470C" w:rsidP="0024470C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64049D">
              <w:rPr>
                <w:b/>
                <w:bCs/>
                <w:color w:val="FFFFFF" w:themeColor="background1"/>
                <w:sz w:val="24"/>
                <w:szCs w:val="24"/>
              </w:rPr>
              <w:t>Discussion</w:t>
            </w:r>
          </w:p>
        </w:tc>
        <w:tc>
          <w:tcPr>
            <w:tcW w:w="4458" w:type="dxa"/>
            <w:shd w:val="clear" w:color="auto" w:fill="9900CC"/>
          </w:tcPr>
          <w:p w14:paraId="5FAA4CA0" w14:textId="77777777" w:rsidR="0024470C" w:rsidRPr="0064049D" w:rsidRDefault="0024470C" w:rsidP="0024470C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64049D">
              <w:rPr>
                <w:b/>
                <w:bCs/>
                <w:color w:val="FFFFFF" w:themeColor="background1"/>
                <w:sz w:val="24"/>
                <w:szCs w:val="24"/>
              </w:rPr>
              <w:t>Outcome</w:t>
            </w:r>
          </w:p>
        </w:tc>
        <w:tc>
          <w:tcPr>
            <w:tcW w:w="2062" w:type="dxa"/>
            <w:shd w:val="clear" w:color="auto" w:fill="9900CC"/>
          </w:tcPr>
          <w:p w14:paraId="234A8E03" w14:textId="77777777" w:rsidR="0024470C" w:rsidRPr="0064049D" w:rsidRDefault="0024470C" w:rsidP="0024470C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64049D">
              <w:rPr>
                <w:b/>
                <w:bCs/>
                <w:color w:val="FFFFFF" w:themeColor="background1"/>
                <w:sz w:val="24"/>
                <w:szCs w:val="24"/>
              </w:rPr>
              <w:t>Speaker</w:t>
            </w:r>
          </w:p>
        </w:tc>
      </w:tr>
      <w:tr w:rsidR="0024470C" w:rsidRPr="007F5A89" w14:paraId="641832BD" w14:textId="77777777" w:rsidTr="0024470C">
        <w:trPr>
          <w:trHeight w:val="533"/>
        </w:trPr>
        <w:tc>
          <w:tcPr>
            <w:tcW w:w="3328" w:type="dxa"/>
          </w:tcPr>
          <w:p w14:paraId="62E82291" w14:textId="7E1274F7" w:rsidR="0024470C" w:rsidRDefault="00583C64" w:rsidP="0024470C">
            <w:pPr>
              <w:rPr>
                <w:color w:val="7030A0"/>
              </w:rPr>
            </w:pPr>
            <w:r>
              <w:rPr>
                <w:color w:val="7030A0"/>
              </w:rPr>
              <w:t>Membership</w:t>
            </w:r>
          </w:p>
        </w:tc>
        <w:tc>
          <w:tcPr>
            <w:tcW w:w="4857" w:type="dxa"/>
          </w:tcPr>
          <w:p w14:paraId="7E831181" w14:textId="77777777" w:rsidR="0024470C" w:rsidRPr="002C5489" w:rsidRDefault="0024470C" w:rsidP="0024470C">
            <w:pPr>
              <w:rPr>
                <w:color w:val="7030A0"/>
              </w:rPr>
            </w:pPr>
          </w:p>
        </w:tc>
        <w:tc>
          <w:tcPr>
            <w:tcW w:w="4458" w:type="dxa"/>
          </w:tcPr>
          <w:p w14:paraId="0543733C" w14:textId="77777777" w:rsidR="0024470C" w:rsidRPr="007F5A89" w:rsidRDefault="0024470C" w:rsidP="0024470C">
            <w:pPr>
              <w:rPr>
                <w:color w:val="7030A0"/>
              </w:rPr>
            </w:pPr>
          </w:p>
        </w:tc>
        <w:tc>
          <w:tcPr>
            <w:tcW w:w="2062" w:type="dxa"/>
          </w:tcPr>
          <w:p w14:paraId="07A87188" w14:textId="61EF2F6F" w:rsidR="0024470C" w:rsidRDefault="00583C64" w:rsidP="0024470C">
            <w:pPr>
              <w:rPr>
                <w:color w:val="7030A0"/>
              </w:rPr>
            </w:pPr>
            <w:r>
              <w:rPr>
                <w:color w:val="7030A0"/>
              </w:rPr>
              <w:t>Merlot/Puddles</w:t>
            </w:r>
          </w:p>
        </w:tc>
      </w:tr>
      <w:tr w:rsidR="0024470C" w:rsidRPr="007F5A89" w14:paraId="614A5ACD" w14:textId="77777777" w:rsidTr="0024470C">
        <w:trPr>
          <w:trHeight w:val="533"/>
        </w:trPr>
        <w:tc>
          <w:tcPr>
            <w:tcW w:w="3328" w:type="dxa"/>
            <w:shd w:val="clear" w:color="auto" w:fill="auto"/>
          </w:tcPr>
          <w:p w14:paraId="0F5F6FAE" w14:textId="251236BB" w:rsidR="0024470C" w:rsidRDefault="00EE6895" w:rsidP="0024470C">
            <w:pPr>
              <w:rPr>
                <w:color w:val="7030A0"/>
              </w:rPr>
            </w:pPr>
            <w:r>
              <w:rPr>
                <w:color w:val="7030A0"/>
              </w:rPr>
              <w:t xml:space="preserve">Wing Sister </w:t>
            </w:r>
          </w:p>
        </w:tc>
        <w:tc>
          <w:tcPr>
            <w:tcW w:w="4857" w:type="dxa"/>
            <w:shd w:val="clear" w:color="auto" w:fill="auto"/>
          </w:tcPr>
          <w:p w14:paraId="1E26AEA5" w14:textId="77777777" w:rsidR="0024470C" w:rsidRDefault="0024470C" w:rsidP="0024470C">
            <w:pPr>
              <w:rPr>
                <w:color w:val="7030A0"/>
              </w:rPr>
            </w:pPr>
          </w:p>
        </w:tc>
        <w:tc>
          <w:tcPr>
            <w:tcW w:w="4458" w:type="dxa"/>
          </w:tcPr>
          <w:p w14:paraId="4D06BC25" w14:textId="6972E536" w:rsidR="0024470C" w:rsidRPr="007F5A89" w:rsidRDefault="0024470C" w:rsidP="0024470C">
            <w:pPr>
              <w:rPr>
                <w:color w:val="7030A0"/>
              </w:rPr>
            </w:pPr>
          </w:p>
        </w:tc>
        <w:tc>
          <w:tcPr>
            <w:tcW w:w="2062" w:type="dxa"/>
          </w:tcPr>
          <w:p w14:paraId="166CA6DE" w14:textId="7E8E28AB" w:rsidR="0024470C" w:rsidRDefault="00131CC5" w:rsidP="0024470C">
            <w:pPr>
              <w:rPr>
                <w:color w:val="7030A0"/>
              </w:rPr>
            </w:pPr>
            <w:r>
              <w:rPr>
                <w:color w:val="7030A0"/>
              </w:rPr>
              <w:t>Earhart</w:t>
            </w:r>
          </w:p>
        </w:tc>
      </w:tr>
      <w:tr w:rsidR="00B73BC7" w:rsidRPr="007F5A89" w14:paraId="60CCCFBE" w14:textId="77777777" w:rsidTr="0024470C">
        <w:trPr>
          <w:trHeight w:val="533"/>
        </w:trPr>
        <w:tc>
          <w:tcPr>
            <w:tcW w:w="3328" w:type="dxa"/>
            <w:shd w:val="clear" w:color="auto" w:fill="auto"/>
          </w:tcPr>
          <w:p w14:paraId="3319BC11" w14:textId="032A1EC7" w:rsidR="00B73BC7" w:rsidRDefault="00EE6895" w:rsidP="0024470C">
            <w:pPr>
              <w:rPr>
                <w:color w:val="7030A0"/>
              </w:rPr>
            </w:pPr>
            <w:r>
              <w:rPr>
                <w:color w:val="7030A0"/>
              </w:rPr>
              <w:t>Wing Mileage</w:t>
            </w:r>
          </w:p>
        </w:tc>
        <w:tc>
          <w:tcPr>
            <w:tcW w:w="4857" w:type="dxa"/>
            <w:shd w:val="clear" w:color="auto" w:fill="auto"/>
          </w:tcPr>
          <w:p w14:paraId="7D50AFEA" w14:textId="77777777" w:rsidR="00B73BC7" w:rsidRDefault="00B73BC7" w:rsidP="0024470C">
            <w:pPr>
              <w:rPr>
                <w:color w:val="7030A0"/>
              </w:rPr>
            </w:pPr>
          </w:p>
        </w:tc>
        <w:tc>
          <w:tcPr>
            <w:tcW w:w="4458" w:type="dxa"/>
          </w:tcPr>
          <w:p w14:paraId="1B7998C0" w14:textId="77777777" w:rsidR="00B73BC7" w:rsidRDefault="00B73BC7" w:rsidP="0024470C">
            <w:pPr>
              <w:rPr>
                <w:color w:val="7030A0"/>
              </w:rPr>
            </w:pPr>
          </w:p>
        </w:tc>
        <w:tc>
          <w:tcPr>
            <w:tcW w:w="2062" w:type="dxa"/>
          </w:tcPr>
          <w:p w14:paraId="22E5B13A" w14:textId="525D8F6C" w:rsidR="00B73BC7" w:rsidRDefault="00131CC5" w:rsidP="0024470C">
            <w:pPr>
              <w:rPr>
                <w:color w:val="7030A0"/>
              </w:rPr>
            </w:pPr>
            <w:r>
              <w:rPr>
                <w:color w:val="7030A0"/>
              </w:rPr>
              <w:t>Fireball</w:t>
            </w:r>
          </w:p>
        </w:tc>
      </w:tr>
      <w:tr w:rsidR="004E45B3" w:rsidRPr="007F5A89" w14:paraId="166AEE21" w14:textId="77777777" w:rsidTr="0024470C">
        <w:trPr>
          <w:trHeight w:val="533"/>
        </w:trPr>
        <w:tc>
          <w:tcPr>
            <w:tcW w:w="3328" w:type="dxa"/>
            <w:shd w:val="clear" w:color="auto" w:fill="auto"/>
          </w:tcPr>
          <w:p w14:paraId="783929E2" w14:textId="36EA0632" w:rsidR="004E45B3" w:rsidRDefault="00131CC5" w:rsidP="0024470C">
            <w:pPr>
              <w:rPr>
                <w:color w:val="7030A0"/>
              </w:rPr>
            </w:pPr>
            <w:r>
              <w:rPr>
                <w:color w:val="7030A0"/>
              </w:rPr>
              <w:t>Challenge Ride</w:t>
            </w:r>
          </w:p>
        </w:tc>
        <w:tc>
          <w:tcPr>
            <w:tcW w:w="4857" w:type="dxa"/>
            <w:shd w:val="clear" w:color="auto" w:fill="auto"/>
          </w:tcPr>
          <w:p w14:paraId="4408C64D" w14:textId="77777777" w:rsidR="004E45B3" w:rsidRDefault="004E45B3" w:rsidP="0024470C">
            <w:pPr>
              <w:rPr>
                <w:color w:val="7030A0"/>
              </w:rPr>
            </w:pPr>
          </w:p>
        </w:tc>
        <w:tc>
          <w:tcPr>
            <w:tcW w:w="4458" w:type="dxa"/>
          </w:tcPr>
          <w:p w14:paraId="1FAC53E9" w14:textId="77777777" w:rsidR="004E45B3" w:rsidRDefault="004E45B3" w:rsidP="0024470C">
            <w:pPr>
              <w:rPr>
                <w:color w:val="7030A0"/>
              </w:rPr>
            </w:pPr>
          </w:p>
        </w:tc>
        <w:tc>
          <w:tcPr>
            <w:tcW w:w="2062" w:type="dxa"/>
          </w:tcPr>
          <w:p w14:paraId="311BE69D" w14:textId="327CA415" w:rsidR="004E45B3" w:rsidRDefault="00131CC5" w:rsidP="0024470C">
            <w:pPr>
              <w:rPr>
                <w:color w:val="7030A0"/>
              </w:rPr>
            </w:pPr>
            <w:proofErr w:type="gramStart"/>
            <w:r>
              <w:rPr>
                <w:color w:val="7030A0"/>
              </w:rPr>
              <w:t>Badass</w:t>
            </w:r>
            <w:proofErr w:type="gramEnd"/>
          </w:p>
        </w:tc>
      </w:tr>
      <w:tr w:rsidR="00131CC5" w:rsidRPr="007F5A89" w14:paraId="4A32E313" w14:textId="77777777" w:rsidTr="0024470C">
        <w:trPr>
          <w:trHeight w:val="533"/>
        </w:trPr>
        <w:tc>
          <w:tcPr>
            <w:tcW w:w="3328" w:type="dxa"/>
            <w:shd w:val="clear" w:color="auto" w:fill="auto"/>
          </w:tcPr>
          <w:p w14:paraId="7B14B31C" w14:textId="77777777" w:rsidR="00131CC5" w:rsidRDefault="00131CC5" w:rsidP="0024470C">
            <w:pPr>
              <w:rPr>
                <w:color w:val="7030A0"/>
              </w:rPr>
            </w:pPr>
          </w:p>
        </w:tc>
        <w:tc>
          <w:tcPr>
            <w:tcW w:w="4857" w:type="dxa"/>
            <w:shd w:val="clear" w:color="auto" w:fill="auto"/>
          </w:tcPr>
          <w:p w14:paraId="6428213F" w14:textId="77777777" w:rsidR="00131CC5" w:rsidRDefault="00131CC5" w:rsidP="0024470C">
            <w:pPr>
              <w:rPr>
                <w:color w:val="7030A0"/>
              </w:rPr>
            </w:pPr>
          </w:p>
        </w:tc>
        <w:tc>
          <w:tcPr>
            <w:tcW w:w="4458" w:type="dxa"/>
          </w:tcPr>
          <w:p w14:paraId="72905343" w14:textId="77777777" w:rsidR="00131CC5" w:rsidRDefault="00131CC5" w:rsidP="0024470C">
            <w:pPr>
              <w:rPr>
                <w:color w:val="7030A0"/>
              </w:rPr>
            </w:pPr>
          </w:p>
        </w:tc>
        <w:tc>
          <w:tcPr>
            <w:tcW w:w="2062" w:type="dxa"/>
          </w:tcPr>
          <w:p w14:paraId="25D72854" w14:textId="77777777" w:rsidR="00131CC5" w:rsidRDefault="00131CC5" w:rsidP="0024470C">
            <w:pPr>
              <w:rPr>
                <w:color w:val="7030A0"/>
              </w:rPr>
            </w:pPr>
          </w:p>
        </w:tc>
      </w:tr>
      <w:bookmarkEnd w:id="0"/>
    </w:tbl>
    <w:p w14:paraId="61FDE7F0" w14:textId="5E81F673" w:rsidR="00B02FA3" w:rsidRDefault="00B02FA3" w:rsidP="00E43158">
      <w:pPr>
        <w:spacing w:after="0" w:line="240" w:lineRule="auto"/>
        <w:rPr>
          <w:color w:val="7030A0"/>
        </w:rPr>
      </w:pPr>
    </w:p>
    <w:tbl>
      <w:tblPr>
        <w:tblStyle w:val="TableGrid"/>
        <w:tblpPr w:leftFromText="180" w:rightFromText="180" w:vertAnchor="text" w:horzAnchor="margin" w:tblpXSpec="center" w:tblpY="4"/>
        <w:tblW w:w="14705" w:type="dxa"/>
        <w:tblLook w:val="04A0" w:firstRow="1" w:lastRow="0" w:firstColumn="1" w:lastColumn="0" w:noHBand="0" w:noVBand="1"/>
      </w:tblPr>
      <w:tblGrid>
        <w:gridCol w:w="3328"/>
        <w:gridCol w:w="4857"/>
        <w:gridCol w:w="4458"/>
        <w:gridCol w:w="2062"/>
      </w:tblGrid>
      <w:tr w:rsidR="00DC0876" w:rsidRPr="0064049D" w14:paraId="1F16A573" w14:textId="77777777" w:rsidTr="00DC0876">
        <w:trPr>
          <w:trHeight w:val="500"/>
        </w:trPr>
        <w:tc>
          <w:tcPr>
            <w:tcW w:w="3328" w:type="dxa"/>
            <w:shd w:val="clear" w:color="auto" w:fill="9900CC"/>
          </w:tcPr>
          <w:p w14:paraId="169371AF" w14:textId="77777777" w:rsidR="00DC0876" w:rsidRPr="0064049D" w:rsidRDefault="00DC0876" w:rsidP="00DC0876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64049D">
              <w:rPr>
                <w:b/>
                <w:bCs/>
                <w:color w:val="FFFFFF" w:themeColor="background1"/>
                <w:sz w:val="24"/>
                <w:szCs w:val="24"/>
              </w:rPr>
              <w:t>Topic –</w:t>
            </w:r>
            <w:r>
              <w:rPr>
                <w:b/>
                <w:bCs/>
                <w:color w:val="FFFFFF" w:themeColor="background1"/>
                <w:sz w:val="24"/>
                <w:szCs w:val="24"/>
              </w:rPr>
              <w:t>Old Business</w:t>
            </w:r>
          </w:p>
        </w:tc>
        <w:tc>
          <w:tcPr>
            <w:tcW w:w="4857" w:type="dxa"/>
            <w:shd w:val="clear" w:color="auto" w:fill="9900CC"/>
          </w:tcPr>
          <w:p w14:paraId="317CF9E7" w14:textId="77777777" w:rsidR="00DC0876" w:rsidRPr="0064049D" w:rsidRDefault="00DC0876" w:rsidP="00DC0876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64049D">
              <w:rPr>
                <w:b/>
                <w:bCs/>
                <w:color w:val="FFFFFF" w:themeColor="background1"/>
                <w:sz w:val="24"/>
                <w:szCs w:val="24"/>
              </w:rPr>
              <w:t>Discussion</w:t>
            </w:r>
          </w:p>
        </w:tc>
        <w:tc>
          <w:tcPr>
            <w:tcW w:w="4458" w:type="dxa"/>
            <w:shd w:val="clear" w:color="auto" w:fill="9900CC"/>
          </w:tcPr>
          <w:p w14:paraId="228BD6A8" w14:textId="77777777" w:rsidR="00DC0876" w:rsidRPr="0064049D" w:rsidRDefault="00DC0876" w:rsidP="00DC0876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64049D">
              <w:rPr>
                <w:b/>
                <w:bCs/>
                <w:color w:val="FFFFFF" w:themeColor="background1"/>
                <w:sz w:val="24"/>
                <w:szCs w:val="24"/>
              </w:rPr>
              <w:t>Outcome</w:t>
            </w:r>
          </w:p>
        </w:tc>
        <w:tc>
          <w:tcPr>
            <w:tcW w:w="2062" w:type="dxa"/>
            <w:shd w:val="clear" w:color="auto" w:fill="9900CC"/>
          </w:tcPr>
          <w:p w14:paraId="69B6A64C" w14:textId="77777777" w:rsidR="00DC0876" w:rsidRPr="0064049D" w:rsidRDefault="00DC0876" w:rsidP="00DC0876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64049D">
              <w:rPr>
                <w:b/>
                <w:bCs/>
                <w:color w:val="FFFFFF" w:themeColor="background1"/>
                <w:sz w:val="24"/>
                <w:szCs w:val="24"/>
              </w:rPr>
              <w:t>Speaker</w:t>
            </w:r>
          </w:p>
        </w:tc>
      </w:tr>
      <w:tr w:rsidR="00DC0876" w:rsidRPr="007F5A89" w14:paraId="72338C25" w14:textId="77777777" w:rsidTr="00DC0876">
        <w:trPr>
          <w:trHeight w:val="533"/>
        </w:trPr>
        <w:tc>
          <w:tcPr>
            <w:tcW w:w="3328" w:type="dxa"/>
          </w:tcPr>
          <w:p w14:paraId="42D5FF93" w14:textId="14786B7D" w:rsidR="00DC0876" w:rsidRPr="007F5A89" w:rsidRDefault="00547E98" w:rsidP="00DC0876">
            <w:pPr>
              <w:rPr>
                <w:color w:val="7030A0"/>
              </w:rPr>
            </w:pPr>
            <w:r>
              <w:rPr>
                <w:color w:val="7030A0"/>
              </w:rPr>
              <w:t>Motorcycle First Responder Awareness Class</w:t>
            </w:r>
          </w:p>
        </w:tc>
        <w:tc>
          <w:tcPr>
            <w:tcW w:w="4857" w:type="dxa"/>
          </w:tcPr>
          <w:p w14:paraId="5AC98334" w14:textId="44349FE5" w:rsidR="005F44EE" w:rsidRPr="00AC0295" w:rsidRDefault="00DD7499" w:rsidP="00AC0295">
            <w:pPr>
              <w:rPr>
                <w:color w:val="7030A0"/>
              </w:rPr>
            </w:pPr>
            <w:r>
              <w:rPr>
                <w:color w:val="7030A0"/>
              </w:rPr>
              <w:t>Recap</w:t>
            </w:r>
          </w:p>
        </w:tc>
        <w:tc>
          <w:tcPr>
            <w:tcW w:w="4458" w:type="dxa"/>
          </w:tcPr>
          <w:p w14:paraId="7FBB599F" w14:textId="77777777" w:rsidR="00DC0876" w:rsidRPr="007F5A89" w:rsidRDefault="00DC0876" w:rsidP="00DC0876">
            <w:pPr>
              <w:rPr>
                <w:color w:val="7030A0"/>
              </w:rPr>
            </w:pPr>
          </w:p>
        </w:tc>
        <w:tc>
          <w:tcPr>
            <w:tcW w:w="2062" w:type="dxa"/>
          </w:tcPr>
          <w:p w14:paraId="516A3301" w14:textId="4A1067F0" w:rsidR="00DC0876" w:rsidRPr="007F5A89" w:rsidRDefault="005F44EE" w:rsidP="00DC0876">
            <w:pPr>
              <w:rPr>
                <w:color w:val="7030A0"/>
              </w:rPr>
            </w:pPr>
            <w:r>
              <w:rPr>
                <w:color w:val="7030A0"/>
              </w:rPr>
              <w:t>Pixel</w:t>
            </w:r>
          </w:p>
        </w:tc>
      </w:tr>
      <w:tr w:rsidR="00DC0876" w14:paraId="320F8FF9" w14:textId="77777777" w:rsidTr="00DC0876">
        <w:trPr>
          <w:trHeight w:val="533"/>
        </w:trPr>
        <w:tc>
          <w:tcPr>
            <w:tcW w:w="3328" w:type="dxa"/>
          </w:tcPr>
          <w:p w14:paraId="3E945F07" w14:textId="0A1B909A" w:rsidR="00DC0876" w:rsidRDefault="00547E98" w:rsidP="00DC0876">
            <w:pPr>
              <w:rPr>
                <w:color w:val="7030A0"/>
              </w:rPr>
            </w:pPr>
            <w:proofErr w:type="spellStart"/>
            <w:r>
              <w:rPr>
                <w:color w:val="7030A0"/>
              </w:rPr>
              <w:t>Calimoto</w:t>
            </w:r>
            <w:proofErr w:type="spellEnd"/>
            <w:r>
              <w:rPr>
                <w:color w:val="7030A0"/>
              </w:rPr>
              <w:t>/Cardo</w:t>
            </w:r>
          </w:p>
        </w:tc>
        <w:tc>
          <w:tcPr>
            <w:tcW w:w="4857" w:type="dxa"/>
          </w:tcPr>
          <w:p w14:paraId="5D0E657C" w14:textId="58882D6F" w:rsidR="00DC0876" w:rsidRPr="002C5489" w:rsidRDefault="00DC0876" w:rsidP="00DC0876">
            <w:pPr>
              <w:rPr>
                <w:color w:val="7030A0"/>
              </w:rPr>
            </w:pPr>
          </w:p>
        </w:tc>
        <w:tc>
          <w:tcPr>
            <w:tcW w:w="4458" w:type="dxa"/>
          </w:tcPr>
          <w:p w14:paraId="0C582D00" w14:textId="77777777" w:rsidR="00DC0876" w:rsidRPr="007F5A89" w:rsidRDefault="00DC0876" w:rsidP="00DC0876">
            <w:pPr>
              <w:rPr>
                <w:color w:val="7030A0"/>
              </w:rPr>
            </w:pPr>
          </w:p>
        </w:tc>
        <w:tc>
          <w:tcPr>
            <w:tcW w:w="2062" w:type="dxa"/>
          </w:tcPr>
          <w:p w14:paraId="2DC32282" w14:textId="71A2E332" w:rsidR="00DC0876" w:rsidRDefault="00547E98" w:rsidP="00DC0876">
            <w:pPr>
              <w:rPr>
                <w:color w:val="7030A0"/>
              </w:rPr>
            </w:pPr>
            <w:r>
              <w:rPr>
                <w:color w:val="7030A0"/>
              </w:rPr>
              <w:t>Switchback/Pipes</w:t>
            </w:r>
          </w:p>
        </w:tc>
      </w:tr>
    </w:tbl>
    <w:p w14:paraId="5B91F47E" w14:textId="095D7AD1" w:rsidR="00131CC5" w:rsidRDefault="00131CC5" w:rsidP="00131CC5"/>
    <w:tbl>
      <w:tblPr>
        <w:tblStyle w:val="TableGrid"/>
        <w:tblpPr w:leftFromText="180" w:rightFromText="180" w:vertAnchor="text" w:horzAnchor="margin" w:tblpXSpec="center" w:tblpY="308"/>
        <w:tblW w:w="14665" w:type="dxa"/>
        <w:tblLook w:val="04A0" w:firstRow="1" w:lastRow="0" w:firstColumn="1" w:lastColumn="0" w:noHBand="0" w:noVBand="1"/>
      </w:tblPr>
      <w:tblGrid>
        <w:gridCol w:w="3325"/>
        <w:gridCol w:w="4860"/>
        <w:gridCol w:w="4410"/>
        <w:gridCol w:w="2070"/>
      </w:tblGrid>
      <w:tr w:rsidR="00131CC5" w:rsidRPr="0064049D" w14:paraId="0AEF68E9" w14:textId="77777777" w:rsidTr="00131CC5">
        <w:trPr>
          <w:trHeight w:val="500"/>
        </w:trPr>
        <w:tc>
          <w:tcPr>
            <w:tcW w:w="3325" w:type="dxa"/>
            <w:shd w:val="clear" w:color="auto" w:fill="9900CC"/>
          </w:tcPr>
          <w:p w14:paraId="4FA000AA" w14:textId="77777777" w:rsidR="00131CC5" w:rsidRPr="0064049D" w:rsidRDefault="00131CC5" w:rsidP="00131CC5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1" w:name="_Hlk72438188"/>
            <w:r w:rsidRPr="0064049D">
              <w:rPr>
                <w:b/>
                <w:bCs/>
                <w:color w:val="FFFFFF" w:themeColor="background1"/>
                <w:sz w:val="24"/>
                <w:szCs w:val="24"/>
              </w:rPr>
              <w:lastRenderedPageBreak/>
              <w:t>Topic –</w:t>
            </w: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 New Business</w:t>
            </w:r>
          </w:p>
        </w:tc>
        <w:tc>
          <w:tcPr>
            <w:tcW w:w="4860" w:type="dxa"/>
            <w:shd w:val="clear" w:color="auto" w:fill="9900CC"/>
          </w:tcPr>
          <w:p w14:paraId="48466C79" w14:textId="77777777" w:rsidR="00131CC5" w:rsidRPr="0064049D" w:rsidRDefault="00131CC5" w:rsidP="00131CC5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64049D">
              <w:rPr>
                <w:b/>
                <w:bCs/>
                <w:color w:val="FFFFFF" w:themeColor="background1"/>
                <w:sz w:val="24"/>
                <w:szCs w:val="24"/>
              </w:rPr>
              <w:t>Discussion</w:t>
            </w:r>
          </w:p>
        </w:tc>
        <w:tc>
          <w:tcPr>
            <w:tcW w:w="4410" w:type="dxa"/>
            <w:shd w:val="clear" w:color="auto" w:fill="9900CC"/>
          </w:tcPr>
          <w:p w14:paraId="50BC3B51" w14:textId="77777777" w:rsidR="00131CC5" w:rsidRPr="0064049D" w:rsidRDefault="00131CC5" w:rsidP="00131CC5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>Outcome</w:t>
            </w:r>
          </w:p>
        </w:tc>
        <w:tc>
          <w:tcPr>
            <w:tcW w:w="2070" w:type="dxa"/>
            <w:shd w:val="clear" w:color="auto" w:fill="9900CC"/>
          </w:tcPr>
          <w:p w14:paraId="603C78B4" w14:textId="77777777" w:rsidR="00131CC5" w:rsidRDefault="00131CC5" w:rsidP="00131CC5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>Speaker</w:t>
            </w:r>
          </w:p>
        </w:tc>
      </w:tr>
      <w:tr w:rsidR="003D4A3B" w:rsidRPr="002C5489" w14:paraId="140F8D79" w14:textId="77777777" w:rsidTr="00131CC5">
        <w:trPr>
          <w:trHeight w:val="533"/>
        </w:trPr>
        <w:tc>
          <w:tcPr>
            <w:tcW w:w="3325" w:type="dxa"/>
          </w:tcPr>
          <w:p w14:paraId="6C1B7117" w14:textId="584EE728" w:rsidR="003D4A3B" w:rsidRDefault="00AC0295" w:rsidP="00131CC5">
            <w:pPr>
              <w:rPr>
                <w:color w:val="7030A0"/>
              </w:rPr>
            </w:pPr>
            <w:r>
              <w:rPr>
                <w:color w:val="7030A0"/>
              </w:rPr>
              <w:t xml:space="preserve">Chase Car </w:t>
            </w:r>
          </w:p>
        </w:tc>
        <w:tc>
          <w:tcPr>
            <w:tcW w:w="4860" w:type="dxa"/>
          </w:tcPr>
          <w:p w14:paraId="73CE651B" w14:textId="751C09C8" w:rsidR="003D4A3B" w:rsidRDefault="003D4A3B" w:rsidP="00131CC5">
            <w:pPr>
              <w:rPr>
                <w:color w:val="7030A0"/>
              </w:rPr>
            </w:pPr>
          </w:p>
        </w:tc>
        <w:tc>
          <w:tcPr>
            <w:tcW w:w="4410" w:type="dxa"/>
          </w:tcPr>
          <w:p w14:paraId="5009B06C" w14:textId="77777777" w:rsidR="003D4A3B" w:rsidRPr="002C5489" w:rsidRDefault="003D4A3B" w:rsidP="00131CC5">
            <w:pPr>
              <w:rPr>
                <w:color w:val="7030A0"/>
              </w:rPr>
            </w:pPr>
          </w:p>
        </w:tc>
        <w:tc>
          <w:tcPr>
            <w:tcW w:w="2070" w:type="dxa"/>
          </w:tcPr>
          <w:p w14:paraId="1EC20391" w14:textId="6B7F5F42" w:rsidR="003D4A3B" w:rsidRDefault="00AC0295" w:rsidP="00131CC5">
            <w:pPr>
              <w:rPr>
                <w:color w:val="7030A0"/>
              </w:rPr>
            </w:pPr>
            <w:r>
              <w:rPr>
                <w:color w:val="7030A0"/>
              </w:rPr>
              <w:t>Pixel/</w:t>
            </w:r>
            <w:proofErr w:type="gramStart"/>
            <w:r>
              <w:rPr>
                <w:color w:val="7030A0"/>
              </w:rPr>
              <w:t>Badass</w:t>
            </w:r>
            <w:proofErr w:type="gramEnd"/>
          </w:p>
        </w:tc>
      </w:tr>
      <w:tr w:rsidR="006743E2" w:rsidRPr="002C5489" w14:paraId="50A4F6D6" w14:textId="77777777" w:rsidTr="00131CC5">
        <w:trPr>
          <w:trHeight w:val="533"/>
        </w:trPr>
        <w:tc>
          <w:tcPr>
            <w:tcW w:w="3325" w:type="dxa"/>
          </w:tcPr>
          <w:p w14:paraId="7249371C" w14:textId="6E48B32B" w:rsidR="006743E2" w:rsidRDefault="006743E2" w:rsidP="00131CC5">
            <w:pPr>
              <w:rPr>
                <w:color w:val="7030A0"/>
              </w:rPr>
            </w:pPr>
            <w:r>
              <w:rPr>
                <w:color w:val="7030A0"/>
              </w:rPr>
              <w:t>Google Calendar</w:t>
            </w:r>
          </w:p>
        </w:tc>
        <w:tc>
          <w:tcPr>
            <w:tcW w:w="4860" w:type="dxa"/>
          </w:tcPr>
          <w:p w14:paraId="40EAD9E8" w14:textId="08634B70" w:rsidR="006743E2" w:rsidRDefault="006743E2" w:rsidP="00131CC5">
            <w:pPr>
              <w:rPr>
                <w:color w:val="7030A0"/>
              </w:rPr>
            </w:pPr>
            <w:r>
              <w:rPr>
                <w:color w:val="7030A0"/>
              </w:rPr>
              <w:t>Does everyone want access/a need?</w:t>
            </w:r>
          </w:p>
          <w:p w14:paraId="4FF50C37" w14:textId="77777777" w:rsidR="006743E2" w:rsidRDefault="006743E2" w:rsidP="00131CC5">
            <w:pPr>
              <w:rPr>
                <w:color w:val="7030A0"/>
              </w:rPr>
            </w:pPr>
          </w:p>
          <w:p w14:paraId="3A119EFC" w14:textId="77777777" w:rsidR="006743E2" w:rsidRDefault="006743E2" w:rsidP="00131CC5">
            <w:pPr>
              <w:rPr>
                <w:color w:val="7030A0"/>
              </w:rPr>
            </w:pPr>
          </w:p>
          <w:p w14:paraId="7DD432C4" w14:textId="06E27E3D" w:rsidR="006743E2" w:rsidRDefault="006743E2" w:rsidP="00131CC5">
            <w:pPr>
              <w:rPr>
                <w:color w:val="7030A0"/>
              </w:rPr>
            </w:pPr>
          </w:p>
        </w:tc>
        <w:tc>
          <w:tcPr>
            <w:tcW w:w="4410" w:type="dxa"/>
          </w:tcPr>
          <w:p w14:paraId="50AC844F" w14:textId="77777777" w:rsidR="006743E2" w:rsidRPr="002C5489" w:rsidRDefault="006743E2" w:rsidP="00131CC5">
            <w:pPr>
              <w:rPr>
                <w:color w:val="7030A0"/>
              </w:rPr>
            </w:pPr>
          </w:p>
        </w:tc>
        <w:tc>
          <w:tcPr>
            <w:tcW w:w="2070" w:type="dxa"/>
          </w:tcPr>
          <w:p w14:paraId="055CB553" w14:textId="3DBEF0FC" w:rsidR="006743E2" w:rsidRDefault="006743E2" w:rsidP="00131CC5">
            <w:pPr>
              <w:rPr>
                <w:color w:val="7030A0"/>
              </w:rPr>
            </w:pPr>
            <w:r>
              <w:rPr>
                <w:color w:val="7030A0"/>
              </w:rPr>
              <w:t>Angel</w:t>
            </w:r>
          </w:p>
        </w:tc>
      </w:tr>
      <w:tr w:rsidR="00717488" w:rsidRPr="002C5489" w14:paraId="484238A7" w14:textId="77777777" w:rsidTr="00131CC5">
        <w:trPr>
          <w:trHeight w:val="533"/>
        </w:trPr>
        <w:tc>
          <w:tcPr>
            <w:tcW w:w="3325" w:type="dxa"/>
          </w:tcPr>
          <w:p w14:paraId="1D986C1E" w14:textId="2CF211C8" w:rsidR="00717488" w:rsidRPr="007F5A89" w:rsidRDefault="00717488" w:rsidP="00717488">
            <w:pPr>
              <w:rPr>
                <w:color w:val="7030A0"/>
              </w:rPr>
            </w:pPr>
            <w:r>
              <w:rPr>
                <w:color w:val="7030A0"/>
              </w:rPr>
              <w:t>Membership Drive</w:t>
            </w:r>
          </w:p>
        </w:tc>
        <w:tc>
          <w:tcPr>
            <w:tcW w:w="4860" w:type="dxa"/>
          </w:tcPr>
          <w:p w14:paraId="570154FD" w14:textId="77777777" w:rsidR="00717488" w:rsidRDefault="00717488" w:rsidP="00717488">
            <w:pPr>
              <w:rPr>
                <w:color w:val="7030A0"/>
              </w:rPr>
            </w:pPr>
            <w:r>
              <w:rPr>
                <w:color w:val="7030A0"/>
              </w:rPr>
              <w:t>Date:  August 28</w:t>
            </w:r>
          </w:p>
          <w:p w14:paraId="7B9E6E11" w14:textId="2B2357B7" w:rsidR="00717488" w:rsidRDefault="00717488" w:rsidP="00717488">
            <w:pPr>
              <w:rPr>
                <w:color w:val="7030A0"/>
              </w:rPr>
            </w:pPr>
            <w:r>
              <w:rPr>
                <w:color w:val="7030A0"/>
              </w:rPr>
              <w:t>Where:  Eagle Leather</w:t>
            </w:r>
          </w:p>
          <w:p w14:paraId="05E8DA94" w14:textId="66D34268" w:rsidR="00717488" w:rsidRDefault="00DA4C7A" w:rsidP="00717488">
            <w:pPr>
              <w:rPr>
                <w:color w:val="7030A0"/>
              </w:rPr>
            </w:pPr>
            <w:r>
              <w:rPr>
                <w:color w:val="7030A0"/>
              </w:rPr>
              <w:t xml:space="preserve">Time:  </w:t>
            </w:r>
          </w:p>
          <w:p w14:paraId="04BE961D" w14:textId="29BABAD6" w:rsidR="00717488" w:rsidRPr="002C5489" w:rsidRDefault="00717488" w:rsidP="00717488">
            <w:pPr>
              <w:rPr>
                <w:color w:val="7030A0"/>
              </w:rPr>
            </w:pPr>
          </w:p>
        </w:tc>
        <w:tc>
          <w:tcPr>
            <w:tcW w:w="4410" w:type="dxa"/>
          </w:tcPr>
          <w:p w14:paraId="1E918DD6" w14:textId="77777777" w:rsidR="00717488" w:rsidRPr="002C5489" w:rsidRDefault="00717488" w:rsidP="00717488">
            <w:pPr>
              <w:rPr>
                <w:color w:val="7030A0"/>
              </w:rPr>
            </w:pPr>
          </w:p>
        </w:tc>
        <w:tc>
          <w:tcPr>
            <w:tcW w:w="2070" w:type="dxa"/>
          </w:tcPr>
          <w:p w14:paraId="50FB002A" w14:textId="57B5FD42" w:rsidR="00717488" w:rsidRPr="002C5489" w:rsidRDefault="00717488" w:rsidP="00717488">
            <w:pPr>
              <w:rPr>
                <w:color w:val="7030A0"/>
              </w:rPr>
            </w:pPr>
            <w:r>
              <w:rPr>
                <w:color w:val="7030A0"/>
              </w:rPr>
              <w:t>Pixel</w:t>
            </w:r>
          </w:p>
        </w:tc>
      </w:tr>
      <w:tr w:rsidR="0056660D" w:rsidRPr="002C5489" w14:paraId="1F8C28FF" w14:textId="77777777" w:rsidTr="00131CC5">
        <w:trPr>
          <w:trHeight w:val="533"/>
        </w:trPr>
        <w:tc>
          <w:tcPr>
            <w:tcW w:w="3325" w:type="dxa"/>
          </w:tcPr>
          <w:p w14:paraId="3387F107" w14:textId="2278DD2D" w:rsidR="0056660D" w:rsidRDefault="0056660D" w:rsidP="0056660D">
            <w:pPr>
              <w:rPr>
                <w:color w:val="7030A0"/>
              </w:rPr>
            </w:pPr>
            <w:r>
              <w:rPr>
                <w:color w:val="7030A0"/>
              </w:rPr>
              <w:t>Swap Meet – Closet Cleanse</w:t>
            </w:r>
          </w:p>
        </w:tc>
        <w:tc>
          <w:tcPr>
            <w:tcW w:w="4860" w:type="dxa"/>
          </w:tcPr>
          <w:p w14:paraId="11C9BFFF" w14:textId="77777777" w:rsidR="0056660D" w:rsidRDefault="0056660D" w:rsidP="0056660D">
            <w:pPr>
              <w:rPr>
                <w:color w:val="7030A0"/>
              </w:rPr>
            </w:pPr>
            <w:r>
              <w:rPr>
                <w:color w:val="7030A0"/>
              </w:rPr>
              <w:t>American Legion Hall</w:t>
            </w:r>
          </w:p>
          <w:p w14:paraId="03D75968" w14:textId="77777777" w:rsidR="0056660D" w:rsidRDefault="0056660D" w:rsidP="0056660D">
            <w:pPr>
              <w:rPr>
                <w:color w:val="7030A0"/>
              </w:rPr>
            </w:pPr>
            <w:r>
              <w:rPr>
                <w:color w:val="7030A0"/>
              </w:rPr>
              <w:t>Date: Sunday, September 12</w:t>
            </w:r>
          </w:p>
          <w:p w14:paraId="778D8DFF" w14:textId="77777777" w:rsidR="0056660D" w:rsidRDefault="0056660D" w:rsidP="0056660D">
            <w:pPr>
              <w:rPr>
                <w:color w:val="7030A0"/>
              </w:rPr>
            </w:pPr>
            <w:r>
              <w:rPr>
                <w:color w:val="7030A0"/>
              </w:rPr>
              <w:t>Time:  11:00 – 3:00 pm</w:t>
            </w:r>
          </w:p>
          <w:p w14:paraId="0C8D57B7" w14:textId="77777777" w:rsidR="0056660D" w:rsidRDefault="0056660D" w:rsidP="0056660D">
            <w:pPr>
              <w:rPr>
                <w:color w:val="7030A0"/>
              </w:rPr>
            </w:pPr>
            <w:r>
              <w:rPr>
                <w:color w:val="7030A0"/>
              </w:rPr>
              <w:t xml:space="preserve">Chair:  </w:t>
            </w:r>
            <w:proofErr w:type="gramStart"/>
            <w:r>
              <w:rPr>
                <w:color w:val="7030A0"/>
              </w:rPr>
              <w:t>Badass</w:t>
            </w:r>
            <w:proofErr w:type="gramEnd"/>
            <w:r>
              <w:rPr>
                <w:color w:val="7030A0"/>
              </w:rPr>
              <w:t>/Fireball</w:t>
            </w:r>
          </w:p>
          <w:p w14:paraId="256AC67F" w14:textId="77777777" w:rsidR="0056660D" w:rsidRDefault="0056660D" w:rsidP="0056660D">
            <w:pPr>
              <w:rPr>
                <w:color w:val="7030A0"/>
              </w:rPr>
            </w:pPr>
            <w:r>
              <w:rPr>
                <w:color w:val="7030A0"/>
              </w:rPr>
              <w:t>Agreed: Patch Lady and Damsel in Distress</w:t>
            </w:r>
          </w:p>
          <w:p w14:paraId="0C4DC6C3" w14:textId="77777777" w:rsidR="0056660D" w:rsidRDefault="0056660D" w:rsidP="0056660D">
            <w:pPr>
              <w:rPr>
                <w:color w:val="7030A0"/>
              </w:rPr>
            </w:pPr>
          </w:p>
          <w:p w14:paraId="1ECEEB67" w14:textId="77777777" w:rsidR="0056660D" w:rsidRDefault="0056660D" w:rsidP="0056660D">
            <w:pPr>
              <w:rPr>
                <w:color w:val="7030A0"/>
              </w:rPr>
            </w:pPr>
          </w:p>
          <w:p w14:paraId="013667EC" w14:textId="77777777" w:rsidR="0056660D" w:rsidRDefault="0056660D" w:rsidP="0056660D">
            <w:pPr>
              <w:rPr>
                <w:color w:val="7030A0"/>
              </w:rPr>
            </w:pPr>
          </w:p>
        </w:tc>
        <w:tc>
          <w:tcPr>
            <w:tcW w:w="4410" w:type="dxa"/>
          </w:tcPr>
          <w:p w14:paraId="1F3D7C10" w14:textId="77777777" w:rsidR="0056660D" w:rsidRPr="002C5489" w:rsidRDefault="0056660D" w:rsidP="0056660D">
            <w:pPr>
              <w:rPr>
                <w:color w:val="7030A0"/>
              </w:rPr>
            </w:pPr>
          </w:p>
        </w:tc>
        <w:tc>
          <w:tcPr>
            <w:tcW w:w="2070" w:type="dxa"/>
          </w:tcPr>
          <w:p w14:paraId="14CD358D" w14:textId="0329899E" w:rsidR="0056660D" w:rsidRDefault="0056660D" w:rsidP="0056660D">
            <w:pPr>
              <w:rPr>
                <w:color w:val="7030A0"/>
              </w:rPr>
            </w:pPr>
            <w:r>
              <w:rPr>
                <w:color w:val="7030A0"/>
              </w:rPr>
              <w:t>Fireball/Pixel</w:t>
            </w:r>
          </w:p>
        </w:tc>
      </w:tr>
      <w:tr w:rsidR="0056660D" w:rsidRPr="002C5489" w14:paraId="5D3D8C33" w14:textId="77777777" w:rsidTr="00131CC5">
        <w:trPr>
          <w:trHeight w:val="533"/>
        </w:trPr>
        <w:tc>
          <w:tcPr>
            <w:tcW w:w="3325" w:type="dxa"/>
          </w:tcPr>
          <w:p w14:paraId="51ABA183" w14:textId="70FCAEE6" w:rsidR="0056660D" w:rsidRDefault="0056660D" w:rsidP="0056660D">
            <w:pPr>
              <w:rPr>
                <w:color w:val="7030A0"/>
              </w:rPr>
            </w:pPr>
            <w:r>
              <w:rPr>
                <w:color w:val="7030A0"/>
              </w:rPr>
              <w:t>Vegas Retreat</w:t>
            </w:r>
          </w:p>
        </w:tc>
        <w:tc>
          <w:tcPr>
            <w:tcW w:w="4860" w:type="dxa"/>
          </w:tcPr>
          <w:p w14:paraId="08191C83" w14:textId="1718040C" w:rsidR="0056660D" w:rsidRDefault="0056660D" w:rsidP="0056660D">
            <w:pPr>
              <w:rPr>
                <w:color w:val="7030A0"/>
              </w:rPr>
            </w:pPr>
            <w:r>
              <w:rPr>
                <w:color w:val="7030A0"/>
              </w:rPr>
              <w:t xml:space="preserve">Date:  </w:t>
            </w:r>
            <w:r w:rsidR="00DD7499">
              <w:rPr>
                <w:color w:val="7030A0"/>
              </w:rPr>
              <w:t>September 28 – October 1</w:t>
            </w:r>
          </w:p>
          <w:p w14:paraId="64B43E8C" w14:textId="77777777" w:rsidR="0056660D" w:rsidRDefault="0056660D" w:rsidP="0056660D">
            <w:pPr>
              <w:rPr>
                <w:color w:val="7030A0"/>
              </w:rPr>
            </w:pPr>
            <w:r>
              <w:rPr>
                <w:color w:val="7030A0"/>
              </w:rPr>
              <w:t xml:space="preserve">Depart:  Alaska 7:55 pm </w:t>
            </w:r>
          </w:p>
          <w:p w14:paraId="6B1C59A3" w14:textId="77777777" w:rsidR="0056660D" w:rsidRDefault="0056660D" w:rsidP="0056660D">
            <w:pPr>
              <w:rPr>
                <w:color w:val="7030A0"/>
              </w:rPr>
            </w:pPr>
            <w:r>
              <w:rPr>
                <w:color w:val="7030A0"/>
              </w:rPr>
              <w:t>Hotel:  Golden Nugget</w:t>
            </w:r>
          </w:p>
          <w:p w14:paraId="405FEEFD" w14:textId="2C2F9C01" w:rsidR="0056660D" w:rsidRDefault="0056660D" w:rsidP="0056660D">
            <w:pPr>
              <w:rPr>
                <w:color w:val="7030A0"/>
              </w:rPr>
            </w:pPr>
            <w:r>
              <w:rPr>
                <w:color w:val="7030A0"/>
              </w:rPr>
              <w:t>Rent bike: Escape Eagle (?)</w:t>
            </w:r>
          </w:p>
        </w:tc>
        <w:tc>
          <w:tcPr>
            <w:tcW w:w="4410" w:type="dxa"/>
          </w:tcPr>
          <w:p w14:paraId="3B6035EE" w14:textId="77777777" w:rsidR="0056660D" w:rsidRPr="002C5489" w:rsidRDefault="0056660D" w:rsidP="0056660D">
            <w:pPr>
              <w:rPr>
                <w:color w:val="7030A0"/>
              </w:rPr>
            </w:pPr>
          </w:p>
        </w:tc>
        <w:tc>
          <w:tcPr>
            <w:tcW w:w="2070" w:type="dxa"/>
          </w:tcPr>
          <w:p w14:paraId="7501B304" w14:textId="11BA8D04" w:rsidR="0056660D" w:rsidRDefault="0056660D" w:rsidP="0056660D">
            <w:pPr>
              <w:rPr>
                <w:color w:val="7030A0"/>
              </w:rPr>
            </w:pPr>
            <w:r>
              <w:rPr>
                <w:color w:val="7030A0"/>
              </w:rPr>
              <w:t>Pixel/Fireball</w:t>
            </w:r>
          </w:p>
        </w:tc>
      </w:tr>
      <w:bookmarkEnd w:id="1"/>
    </w:tbl>
    <w:p w14:paraId="6454486B" w14:textId="6F759CA6" w:rsidR="00131CC5" w:rsidRDefault="00131CC5" w:rsidP="00131CC5"/>
    <w:p w14:paraId="0E076F70" w14:textId="77777777" w:rsidR="0056660D" w:rsidRDefault="0056660D" w:rsidP="00131CC5"/>
    <w:p w14:paraId="4501F0BD" w14:textId="767D4C50" w:rsidR="00717488" w:rsidRDefault="00717488" w:rsidP="00131CC5"/>
    <w:tbl>
      <w:tblPr>
        <w:tblStyle w:val="TableGrid"/>
        <w:tblpPr w:leftFromText="180" w:rightFromText="180" w:vertAnchor="text" w:horzAnchor="margin" w:tblpXSpec="center" w:tblpY="-292"/>
        <w:tblW w:w="14705" w:type="dxa"/>
        <w:tblLook w:val="04A0" w:firstRow="1" w:lastRow="0" w:firstColumn="1" w:lastColumn="0" w:noHBand="0" w:noVBand="1"/>
      </w:tblPr>
      <w:tblGrid>
        <w:gridCol w:w="3328"/>
        <w:gridCol w:w="4857"/>
        <w:gridCol w:w="4458"/>
        <w:gridCol w:w="2062"/>
      </w:tblGrid>
      <w:tr w:rsidR="00717488" w:rsidRPr="007F5A89" w14:paraId="1F0EF930" w14:textId="77777777" w:rsidTr="00717488">
        <w:trPr>
          <w:trHeight w:val="500"/>
        </w:trPr>
        <w:tc>
          <w:tcPr>
            <w:tcW w:w="3328" w:type="dxa"/>
            <w:shd w:val="clear" w:color="auto" w:fill="9900CC"/>
          </w:tcPr>
          <w:p w14:paraId="2217071F" w14:textId="77777777" w:rsidR="00717488" w:rsidRPr="0064049D" w:rsidRDefault="00717488" w:rsidP="00717488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lastRenderedPageBreak/>
              <w:t>T</w:t>
            </w:r>
            <w:r w:rsidRPr="0064049D">
              <w:rPr>
                <w:b/>
                <w:bCs/>
                <w:color w:val="FFFFFF" w:themeColor="background1"/>
                <w:sz w:val="24"/>
                <w:szCs w:val="24"/>
              </w:rPr>
              <w:t>opic –</w:t>
            </w:r>
            <w:r>
              <w:rPr>
                <w:b/>
                <w:bCs/>
                <w:color w:val="FFFFFF" w:themeColor="background1"/>
                <w:sz w:val="24"/>
                <w:szCs w:val="24"/>
              </w:rPr>
              <w:t>Upcoming Rides</w:t>
            </w:r>
          </w:p>
        </w:tc>
        <w:tc>
          <w:tcPr>
            <w:tcW w:w="4857" w:type="dxa"/>
            <w:shd w:val="clear" w:color="auto" w:fill="9900CC"/>
          </w:tcPr>
          <w:p w14:paraId="6878F68B" w14:textId="77777777" w:rsidR="00717488" w:rsidRPr="0064049D" w:rsidRDefault="00717488" w:rsidP="00717488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64049D">
              <w:rPr>
                <w:b/>
                <w:bCs/>
                <w:color w:val="FFFFFF" w:themeColor="background1"/>
                <w:sz w:val="24"/>
                <w:szCs w:val="24"/>
              </w:rPr>
              <w:t>Discussion</w:t>
            </w:r>
          </w:p>
        </w:tc>
        <w:tc>
          <w:tcPr>
            <w:tcW w:w="4458" w:type="dxa"/>
            <w:shd w:val="clear" w:color="auto" w:fill="9900CC"/>
          </w:tcPr>
          <w:p w14:paraId="03971AE0" w14:textId="77777777" w:rsidR="00717488" w:rsidRPr="0064049D" w:rsidRDefault="00717488" w:rsidP="00717488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64049D">
              <w:rPr>
                <w:b/>
                <w:bCs/>
                <w:color w:val="FFFFFF" w:themeColor="background1"/>
                <w:sz w:val="24"/>
                <w:szCs w:val="24"/>
              </w:rPr>
              <w:t>Outcome</w:t>
            </w:r>
          </w:p>
        </w:tc>
        <w:tc>
          <w:tcPr>
            <w:tcW w:w="2062" w:type="dxa"/>
            <w:shd w:val="clear" w:color="auto" w:fill="9900CC"/>
          </w:tcPr>
          <w:p w14:paraId="56EEB7D3" w14:textId="77777777" w:rsidR="00717488" w:rsidRPr="0064049D" w:rsidRDefault="00717488" w:rsidP="00717488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64049D">
              <w:rPr>
                <w:b/>
                <w:bCs/>
                <w:color w:val="FFFFFF" w:themeColor="background1"/>
                <w:sz w:val="24"/>
                <w:szCs w:val="24"/>
              </w:rPr>
              <w:t>Speaker</w:t>
            </w:r>
          </w:p>
        </w:tc>
      </w:tr>
      <w:tr w:rsidR="00717488" w:rsidRPr="007F5A89" w14:paraId="1503C58C" w14:textId="77777777" w:rsidTr="00717488">
        <w:trPr>
          <w:trHeight w:val="533"/>
        </w:trPr>
        <w:tc>
          <w:tcPr>
            <w:tcW w:w="3328" w:type="dxa"/>
          </w:tcPr>
          <w:p w14:paraId="153EDC63" w14:textId="35391466" w:rsidR="00717488" w:rsidRDefault="00B76FD2" w:rsidP="00717488">
            <w:pPr>
              <w:rPr>
                <w:color w:val="7030A0"/>
              </w:rPr>
            </w:pPr>
            <w:r>
              <w:rPr>
                <w:color w:val="7030A0"/>
              </w:rPr>
              <w:t>Mermaid Museum and Tokeland Hotel</w:t>
            </w:r>
          </w:p>
          <w:p w14:paraId="49827073" w14:textId="77777777" w:rsidR="0056660D" w:rsidRDefault="0056660D" w:rsidP="00717488">
            <w:pPr>
              <w:rPr>
                <w:color w:val="7030A0"/>
              </w:rPr>
            </w:pPr>
          </w:p>
          <w:p w14:paraId="00A32C11" w14:textId="77777777" w:rsidR="0056660D" w:rsidRDefault="0056660D" w:rsidP="00717488">
            <w:pPr>
              <w:rPr>
                <w:color w:val="7030A0"/>
              </w:rPr>
            </w:pPr>
          </w:p>
          <w:p w14:paraId="1C7A709E" w14:textId="2C20C7F1" w:rsidR="0056660D" w:rsidRPr="007F5A89" w:rsidRDefault="0056660D" w:rsidP="00717488">
            <w:pPr>
              <w:rPr>
                <w:color w:val="7030A0"/>
              </w:rPr>
            </w:pPr>
          </w:p>
        </w:tc>
        <w:tc>
          <w:tcPr>
            <w:tcW w:w="4857" w:type="dxa"/>
          </w:tcPr>
          <w:p w14:paraId="42CAA0CF" w14:textId="77777777" w:rsidR="00717488" w:rsidRDefault="00B76FD2" w:rsidP="00717488">
            <w:pPr>
              <w:rPr>
                <w:color w:val="7030A0"/>
              </w:rPr>
            </w:pPr>
            <w:r>
              <w:rPr>
                <w:color w:val="7030A0"/>
              </w:rPr>
              <w:t>Date: June 12</w:t>
            </w:r>
          </w:p>
          <w:p w14:paraId="547DC988" w14:textId="77777777" w:rsidR="00B76FD2" w:rsidRDefault="00B76FD2" w:rsidP="00717488">
            <w:pPr>
              <w:rPr>
                <w:color w:val="7030A0"/>
              </w:rPr>
            </w:pPr>
            <w:r>
              <w:rPr>
                <w:color w:val="7030A0"/>
              </w:rPr>
              <w:t>Where: Eagle Leather</w:t>
            </w:r>
          </w:p>
          <w:p w14:paraId="18246393" w14:textId="77777777" w:rsidR="00B76FD2" w:rsidRDefault="00B76FD2" w:rsidP="00717488">
            <w:pPr>
              <w:rPr>
                <w:color w:val="7030A0"/>
              </w:rPr>
            </w:pPr>
            <w:r>
              <w:rPr>
                <w:color w:val="7030A0"/>
              </w:rPr>
              <w:t>Time 7:30 am</w:t>
            </w:r>
          </w:p>
          <w:p w14:paraId="203F307F" w14:textId="4A431FBF" w:rsidR="00B76FD2" w:rsidRPr="002C5489" w:rsidRDefault="00B76FD2" w:rsidP="00717488">
            <w:pPr>
              <w:rPr>
                <w:color w:val="7030A0"/>
              </w:rPr>
            </w:pPr>
            <w:r>
              <w:rPr>
                <w:color w:val="7030A0"/>
              </w:rPr>
              <w:t>All-day ride</w:t>
            </w:r>
          </w:p>
        </w:tc>
        <w:tc>
          <w:tcPr>
            <w:tcW w:w="4458" w:type="dxa"/>
          </w:tcPr>
          <w:p w14:paraId="33343C79" w14:textId="77777777" w:rsidR="00717488" w:rsidRPr="007F5A89" w:rsidRDefault="00717488" w:rsidP="00717488">
            <w:pPr>
              <w:rPr>
                <w:color w:val="7030A0"/>
              </w:rPr>
            </w:pPr>
          </w:p>
        </w:tc>
        <w:tc>
          <w:tcPr>
            <w:tcW w:w="2062" w:type="dxa"/>
          </w:tcPr>
          <w:p w14:paraId="7600BA9B" w14:textId="0203CF48" w:rsidR="00717488" w:rsidRPr="007F5A89" w:rsidRDefault="00B76FD2" w:rsidP="00717488">
            <w:pPr>
              <w:rPr>
                <w:color w:val="7030A0"/>
              </w:rPr>
            </w:pPr>
            <w:r>
              <w:rPr>
                <w:color w:val="7030A0"/>
              </w:rPr>
              <w:t>Switchback</w:t>
            </w:r>
          </w:p>
        </w:tc>
      </w:tr>
      <w:tr w:rsidR="00B76FD2" w:rsidRPr="007F5A89" w14:paraId="3EB51488" w14:textId="77777777" w:rsidTr="00717488">
        <w:trPr>
          <w:trHeight w:val="533"/>
        </w:trPr>
        <w:tc>
          <w:tcPr>
            <w:tcW w:w="3328" w:type="dxa"/>
          </w:tcPr>
          <w:p w14:paraId="0FBB31C6" w14:textId="77777777" w:rsidR="00B76FD2" w:rsidRDefault="00B76FD2" w:rsidP="00B76FD2">
            <w:pPr>
              <w:rPr>
                <w:color w:val="7030A0"/>
              </w:rPr>
            </w:pPr>
            <w:r>
              <w:rPr>
                <w:color w:val="7030A0"/>
              </w:rPr>
              <w:t>Lolo Pass (coed ride w SO)</w:t>
            </w:r>
          </w:p>
          <w:p w14:paraId="458CB11A" w14:textId="1B713087" w:rsidR="00B76FD2" w:rsidRDefault="00B76FD2" w:rsidP="00B76FD2">
            <w:pPr>
              <w:rPr>
                <w:color w:val="7030A0"/>
              </w:rPr>
            </w:pPr>
            <w:r>
              <w:rPr>
                <w:color w:val="7030A0"/>
              </w:rPr>
              <w:t xml:space="preserve"> </w:t>
            </w:r>
          </w:p>
        </w:tc>
        <w:tc>
          <w:tcPr>
            <w:tcW w:w="4857" w:type="dxa"/>
          </w:tcPr>
          <w:p w14:paraId="605F7C57" w14:textId="77777777" w:rsidR="00B76FD2" w:rsidRDefault="00B76FD2" w:rsidP="00B76FD2">
            <w:pPr>
              <w:rPr>
                <w:color w:val="7030A0"/>
              </w:rPr>
            </w:pPr>
            <w:r>
              <w:rPr>
                <w:color w:val="7030A0"/>
              </w:rPr>
              <w:t xml:space="preserve"> Date: June 18-21</w:t>
            </w:r>
          </w:p>
          <w:p w14:paraId="4A31F284" w14:textId="77777777" w:rsidR="00B76FD2" w:rsidRDefault="00B76FD2" w:rsidP="00B76FD2">
            <w:pPr>
              <w:rPr>
                <w:color w:val="7030A0"/>
              </w:rPr>
            </w:pPr>
            <w:r>
              <w:rPr>
                <w:color w:val="7030A0"/>
              </w:rPr>
              <w:t xml:space="preserve"> </w:t>
            </w:r>
          </w:p>
          <w:p w14:paraId="793194C8" w14:textId="77777777" w:rsidR="00B76FD2" w:rsidRDefault="00B76FD2" w:rsidP="00B76FD2">
            <w:pPr>
              <w:rPr>
                <w:color w:val="7030A0"/>
              </w:rPr>
            </w:pPr>
          </w:p>
          <w:p w14:paraId="7E25ACE5" w14:textId="77777777" w:rsidR="00B76FD2" w:rsidRDefault="00B76FD2" w:rsidP="00B76FD2">
            <w:pPr>
              <w:rPr>
                <w:color w:val="7030A0"/>
              </w:rPr>
            </w:pPr>
          </w:p>
          <w:p w14:paraId="417307A4" w14:textId="77777777" w:rsidR="00B76FD2" w:rsidRDefault="00B76FD2" w:rsidP="00B76FD2">
            <w:pPr>
              <w:rPr>
                <w:color w:val="7030A0"/>
              </w:rPr>
            </w:pPr>
          </w:p>
        </w:tc>
        <w:tc>
          <w:tcPr>
            <w:tcW w:w="4458" w:type="dxa"/>
          </w:tcPr>
          <w:p w14:paraId="74F8E635" w14:textId="77777777" w:rsidR="00B76FD2" w:rsidRPr="007F5A89" w:rsidRDefault="00B76FD2" w:rsidP="00B76FD2">
            <w:pPr>
              <w:rPr>
                <w:color w:val="7030A0"/>
              </w:rPr>
            </w:pPr>
          </w:p>
        </w:tc>
        <w:tc>
          <w:tcPr>
            <w:tcW w:w="2062" w:type="dxa"/>
          </w:tcPr>
          <w:p w14:paraId="0BA471F9" w14:textId="0666D14B" w:rsidR="00B76FD2" w:rsidRDefault="00B76FD2" w:rsidP="00B76FD2">
            <w:pPr>
              <w:rPr>
                <w:color w:val="7030A0"/>
              </w:rPr>
            </w:pPr>
            <w:r>
              <w:rPr>
                <w:color w:val="7030A0"/>
              </w:rPr>
              <w:t>Switchback</w:t>
            </w:r>
          </w:p>
        </w:tc>
      </w:tr>
      <w:tr w:rsidR="00B76FD2" w:rsidRPr="007F5A89" w14:paraId="332AC8F3" w14:textId="77777777" w:rsidTr="00717488">
        <w:trPr>
          <w:trHeight w:val="533"/>
        </w:trPr>
        <w:tc>
          <w:tcPr>
            <w:tcW w:w="3328" w:type="dxa"/>
            <w:shd w:val="clear" w:color="auto" w:fill="auto"/>
          </w:tcPr>
          <w:p w14:paraId="38FB1EA4" w14:textId="02E0E321" w:rsidR="00B76FD2" w:rsidRDefault="00B76FD2" w:rsidP="00B76FD2">
            <w:pPr>
              <w:rPr>
                <w:color w:val="7030A0"/>
              </w:rPr>
            </w:pPr>
            <w:proofErr w:type="spellStart"/>
            <w:r>
              <w:rPr>
                <w:color w:val="7030A0"/>
              </w:rPr>
              <w:t>Wynoochee</w:t>
            </w:r>
            <w:proofErr w:type="spellEnd"/>
            <w:r>
              <w:rPr>
                <w:color w:val="7030A0"/>
              </w:rPr>
              <w:t xml:space="preserve"> Dam </w:t>
            </w:r>
          </w:p>
        </w:tc>
        <w:tc>
          <w:tcPr>
            <w:tcW w:w="4857" w:type="dxa"/>
            <w:shd w:val="clear" w:color="auto" w:fill="auto"/>
          </w:tcPr>
          <w:p w14:paraId="53BD5A4A" w14:textId="77777777" w:rsidR="00B76FD2" w:rsidRDefault="00B76FD2" w:rsidP="00B76FD2">
            <w:pPr>
              <w:rPr>
                <w:color w:val="7030A0"/>
              </w:rPr>
            </w:pPr>
            <w:r>
              <w:rPr>
                <w:color w:val="7030A0"/>
              </w:rPr>
              <w:t>Date: June 26</w:t>
            </w:r>
          </w:p>
          <w:p w14:paraId="5C6DFF05" w14:textId="77777777" w:rsidR="00B76FD2" w:rsidRDefault="00B76FD2" w:rsidP="00B76FD2">
            <w:pPr>
              <w:rPr>
                <w:color w:val="7030A0"/>
              </w:rPr>
            </w:pPr>
            <w:r>
              <w:rPr>
                <w:color w:val="7030A0"/>
              </w:rPr>
              <w:t>Where: Eagle Leather</w:t>
            </w:r>
          </w:p>
          <w:p w14:paraId="17D11151" w14:textId="77777777" w:rsidR="00B76FD2" w:rsidRDefault="00B76FD2" w:rsidP="00B76FD2">
            <w:pPr>
              <w:rPr>
                <w:color w:val="7030A0"/>
              </w:rPr>
            </w:pPr>
            <w:r>
              <w:rPr>
                <w:color w:val="7030A0"/>
              </w:rPr>
              <w:t>Time: 7:30 am</w:t>
            </w:r>
          </w:p>
          <w:p w14:paraId="3A479758" w14:textId="77777777" w:rsidR="00B76FD2" w:rsidRDefault="00B76FD2" w:rsidP="00B76FD2">
            <w:pPr>
              <w:rPr>
                <w:color w:val="7030A0"/>
              </w:rPr>
            </w:pPr>
            <w:r>
              <w:rPr>
                <w:color w:val="7030A0"/>
              </w:rPr>
              <w:t>All-day ride</w:t>
            </w:r>
          </w:p>
          <w:p w14:paraId="2D540F9D" w14:textId="62B0F8D9" w:rsidR="00B76FD2" w:rsidRDefault="00B76FD2" w:rsidP="00B76FD2">
            <w:pPr>
              <w:rPr>
                <w:color w:val="7030A0"/>
              </w:rPr>
            </w:pPr>
          </w:p>
        </w:tc>
        <w:tc>
          <w:tcPr>
            <w:tcW w:w="4458" w:type="dxa"/>
          </w:tcPr>
          <w:p w14:paraId="0CE7C976" w14:textId="77777777" w:rsidR="00B76FD2" w:rsidRPr="007F5A89" w:rsidRDefault="00B76FD2" w:rsidP="00B76FD2">
            <w:pPr>
              <w:rPr>
                <w:color w:val="7030A0"/>
              </w:rPr>
            </w:pPr>
          </w:p>
        </w:tc>
        <w:tc>
          <w:tcPr>
            <w:tcW w:w="2062" w:type="dxa"/>
          </w:tcPr>
          <w:p w14:paraId="33287C06" w14:textId="6733AFBB" w:rsidR="00B76FD2" w:rsidRPr="007F5A89" w:rsidRDefault="00B76FD2" w:rsidP="00B76FD2">
            <w:pPr>
              <w:rPr>
                <w:color w:val="7030A0"/>
              </w:rPr>
            </w:pPr>
            <w:r>
              <w:rPr>
                <w:color w:val="7030A0"/>
              </w:rPr>
              <w:t>Switchback</w:t>
            </w:r>
          </w:p>
        </w:tc>
      </w:tr>
      <w:tr w:rsidR="00B76FD2" w:rsidRPr="007F5A89" w14:paraId="610CB6BB" w14:textId="77777777" w:rsidTr="00717488">
        <w:trPr>
          <w:trHeight w:val="533"/>
        </w:trPr>
        <w:tc>
          <w:tcPr>
            <w:tcW w:w="3328" w:type="dxa"/>
          </w:tcPr>
          <w:p w14:paraId="0B6BD2CB" w14:textId="77777777" w:rsidR="00B76FD2" w:rsidRDefault="00B76FD2" w:rsidP="00B76FD2">
            <w:pPr>
              <w:rPr>
                <w:color w:val="7030A0"/>
              </w:rPr>
            </w:pPr>
            <w:r>
              <w:rPr>
                <w:color w:val="7030A0"/>
              </w:rPr>
              <w:t>3 Pass Blast – coed ride</w:t>
            </w:r>
          </w:p>
          <w:p w14:paraId="42827848" w14:textId="77777777" w:rsidR="00B76FD2" w:rsidRDefault="00B76FD2" w:rsidP="00B76FD2">
            <w:pPr>
              <w:rPr>
                <w:color w:val="7030A0"/>
              </w:rPr>
            </w:pPr>
          </w:p>
          <w:p w14:paraId="224D4763" w14:textId="77777777" w:rsidR="00B76FD2" w:rsidRDefault="00B76FD2" w:rsidP="00B76FD2">
            <w:pPr>
              <w:rPr>
                <w:color w:val="7030A0"/>
              </w:rPr>
            </w:pPr>
          </w:p>
        </w:tc>
        <w:tc>
          <w:tcPr>
            <w:tcW w:w="4857" w:type="dxa"/>
          </w:tcPr>
          <w:p w14:paraId="09B863A8" w14:textId="77777777" w:rsidR="00B76FD2" w:rsidRDefault="00B76FD2" w:rsidP="00B76FD2">
            <w:pPr>
              <w:rPr>
                <w:color w:val="7030A0"/>
              </w:rPr>
            </w:pPr>
            <w:r>
              <w:rPr>
                <w:color w:val="7030A0"/>
              </w:rPr>
              <w:t>Date:  July 10</w:t>
            </w:r>
          </w:p>
          <w:p w14:paraId="01D3CA79" w14:textId="77777777" w:rsidR="00B76FD2" w:rsidRDefault="00B76FD2" w:rsidP="00B76FD2">
            <w:pPr>
              <w:rPr>
                <w:color w:val="7030A0"/>
              </w:rPr>
            </w:pPr>
            <w:r>
              <w:rPr>
                <w:color w:val="7030A0"/>
              </w:rPr>
              <w:t>Where:  Auburn Denny’s</w:t>
            </w:r>
          </w:p>
          <w:p w14:paraId="350B3E67" w14:textId="77777777" w:rsidR="00B76FD2" w:rsidRDefault="00B76FD2" w:rsidP="00B76FD2">
            <w:pPr>
              <w:rPr>
                <w:color w:val="7030A0"/>
              </w:rPr>
            </w:pPr>
            <w:r>
              <w:rPr>
                <w:color w:val="7030A0"/>
              </w:rPr>
              <w:t>Time:  8:30 am</w:t>
            </w:r>
          </w:p>
          <w:p w14:paraId="0B65C2FA" w14:textId="77777777" w:rsidR="00B76FD2" w:rsidRDefault="00B76FD2" w:rsidP="00B76FD2">
            <w:pPr>
              <w:rPr>
                <w:color w:val="7030A0"/>
              </w:rPr>
            </w:pPr>
            <w:r>
              <w:rPr>
                <w:color w:val="7030A0"/>
              </w:rPr>
              <w:t>Lunch: Country Bob’s BBQ, Cashmere</w:t>
            </w:r>
          </w:p>
          <w:p w14:paraId="59F594DC" w14:textId="77777777" w:rsidR="00B76FD2" w:rsidRDefault="00B76FD2" w:rsidP="00B76FD2">
            <w:pPr>
              <w:rPr>
                <w:color w:val="7030A0"/>
              </w:rPr>
            </w:pPr>
            <w:r>
              <w:rPr>
                <w:color w:val="7030A0"/>
              </w:rPr>
              <w:t>Duration:  All-day ride</w:t>
            </w:r>
          </w:p>
          <w:p w14:paraId="3D5CA3EC" w14:textId="77777777" w:rsidR="00B76FD2" w:rsidRDefault="00B76FD2" w:rsidP="00B76FD2">
            <w:pPr>
              <w:rPr>
                <w:color w:val="7030A0"/>
              </w:rPr>
            </w:pPr>
          </w:p>
        </w:tc>
        <w:tc>
          <w:tcPr>
            <w:tcW w:w="4458" w:type="dxa"/>
          </w:tcPr>
          <w:p w14:paraId="26097312" w14:textId="77777777" w:rsidR="00B76FD2" w:rsidRPr="007F5A89" w:rsidRDefault="00B76FD2" w:rsidP="00B76FD2">
            <w:pPr>
              <w:rPr>
                <w:color w:val="7030A0"/>
              </w:rPr>
            </w:pPr>
          </w:p>
        </w:tc>
        <w:tc>
          <w:tcPr>
            <w:tcW w:w="2062" w:type="dxa"/>
          </w:tcPr>
          <w:p w14:paraId="53904750" w14:textId="77777777" w:rsidR="00B76FD2" w:rsidRPr="007F5A89" w:rsidRDefault="00B76FD2" w:rsidP="00B76FD2">
            <w:pPr>
              <w:rPr>
                <w:color w:val="7030A0"/>
              </w:rPr>
            </w:pPr>
            <w:r>
              <w:rPr>
                <w:color w:val="7030A0"/>
              </w:rPr>
              <w:t>Lily</w:t>
            </w:r>
          </w:p>
        </w:tc>
      </w:tr>
      <w:tr w:rsidR="00B76FD2" w:rsidRPr="007F5A89" w14:paraId="559C7354" w14:textId="77777777" w:rsidTr="00717488">
        <w:trPr>
          <w:trHeight w:val="533"/>
        </w:trPr>
        <w:tc>
          <w:tcPr>
            <w:tcW w:w="3328" w:type="dxa"/>
          </w:tcPr>
          <w:p w14:paraId="3FCB08A3" w14:textId="77777777" w:rsidR="00B76FD2" w:rsidRDefault="00B76FD2" w:rsidP="00B76FD2">
            <w:pPr>
              <w:rPr>
                <w:color w:val="7030A0"/>
              </w:rPr>
            </w:pPr>
            <w:r>
              <w:rPr>
                <w:color w:val="7030A0"/>
              </w:rPr>
              <w:t>Deception Pass/Whidby Island</w:t>
            </w:r>
          </w:p>
        </w:tc>
        <w:tc>
          <w:tcPr>
            <w:tcW w:w="4857" w:type="dxa"/>
          </w:tcPr>
          <w:p w14:paraId="6B1733D9" w14:textId="77777777" w:rsidR="00B76FD2" w:rsidRDefault="00B76FD2" w:rsidP="00B76FD2">
            <w:pPr>
              <w:rPr>
                <w:color w:val="7030A0"/>
              </w:rPr>
            </w:pPr>
            <w:r>
              <w:rPr>
                <w:color w:val="7030A0"/>
              </w:rPr>
              <w:t>Date:  July 23-25</w:t>
            </w:r>
          </w:p>
          <w:p w14:paraId="5A1C3467" w14:textId="77777777" w:rsidR="00B76FD2" w:rsidRDefault="00B76FD2" w:rsidP="00B76FD2">
            <w:pPr>
              <w:rPr>
                <w:color w:val="7030A0"/>
              </w:rPr>
            </w:pPr>
          </w:p>
          <w:p w14:paraId="1998D9A7" w14:textId="77777777" w:rsidR="00B76FD2" w:rsidRDefault="00B76FD2" w:rsidP="00B76FD2">
            <w:pPr>
              <w:rPr>
                <w:color w:val="7030A0"/>
              </w:rPr>
            </w:pPr>
          </w:p>
          <w:p w14:paraId="6B607BAD" w14:textId="77777777" w:rsidR="00B76FD2" w:rsidRDefault="00B76FD2" w:rsidP="00B76FD2">
            <w:pPr>
              <w:rPr>
                <w:color w:val="7030A0"/>
              </w:rPr>
            </w:pPr>
          </w:p>
          <w:p w14:paraId="742CF57A" w14:textId="17E29AFC" w:rsidR="00B76FD2" w:rsidRDefault="00B76FD2" w:rsidP="00B76FD2">
            <w:pPr>
              <w:rPr>
                <w:color w:val="7030A0"/>
              </w:rPr>
            </w:pPr>
          </w:p>
        </w:tc>
        <w:tc>
          <w:tcPr>
            <w:tcW w:w="4458" w:type="dxa"/>
          </w:tcPr>
          <w:p w14:paraId="7BD24E04" w14:textId="77777777" w:rsidR="00B76FD2" w:rsidRPr="007F5A89" w:rsidRDefault="00B76FD2" w:rsidP="00B76FD2">
            <w:pPr>
              <w:rPr>
                <w:color w:val="7030A0"/>
              </w:rPr>
            </w:pPr>
          </w:p>
        </w:tc>
        <w:tc>
          <w:tcPr>
            <w:tcW w:w="2062" w:type="dxa"/>
          </w:tcPr>
          <w:p w14:paraId="4E07E3AB" w14:textId="77777777" w:rsidR="00B76FD2" w:rsidRDefault="00B76FD2" w:rsidP="00B76FD2">
            <w:pPr>
              <w:rPr>
                <w:color w:val="7030A0"/>
              </w:rPr>
            </w:pPr>
            <w:r>
              <w:rPr>
                <w:color w:val="7030A0"/>
              </w:rPr>
              <w:t>Pipes</w:t>
            </w:r>
          </w:p>
          <w:p w14:paraId="1FB5E679" w14:textId="77777777" w:rsidR="00B76FD2" w:rsidRDefault="00B76FD2" w:rsidP="00B76FD2">
            <w:pPr>
              <w:rPr>
                <w:color w:val="7030A0"/>
              </w:rPr>
            </w:pPr>
          </w:p>
          <w:p w14:paraId="20577126" w14:textId="77777777" w:rsidR="00B76FD2" w:rsidRPr="007F5A89" w:rsidRDefault="00B76FD2" w:rsidP="00B76FD2">
            <w:pPr>
              <w:rPr>
                <w:color w:val="7030A0"/>
              </w:rPr>
            </w:pPr>
          </w:p>
        </w:tc>
      </w:tr>
      <w:tr w:rsidR="00B76FD2" w:rsidRPr="007F5A89" w14:paraId="5EAEA466" w14:textId="77777777" w:rsidTr="00717488">
        <w:trPr>
          <w:trHeight w:val="533"/>
        </w:trPr>
        <w:tc>
          <w:tcPr>
            <w:tcW w:w="3328" w:type="dxa"/>
          </w:tcPr>
          <w:p w14:paraId="6E014404" w14:textId="77777777" w:rsidR="00B76FD2" w:rsidRDefault="00B76FD2" w:rsidP="00B76FD2">
            <w:pPr>
              <w:rPr>
                <w:color w:val="7030A0"/>
              </w:rPr>
            </w:pPr>
            <w:r>
              <w:rPr>
                <w:color w:val="7030A0"/>
              </w:rPr>
              <w:t>W.A.R. Anniversary Ride</w:t>
            </w:r>
          </w:p>
        </w:tc>
        <w:tc>
          <w:tcPr>
            <w:tcW w:w="4857" w:type="dxa"/>
          </w:tcPr>
          <w:p w14:paraId="419B39E0" w14:textId="77777777" w:rsidR="00B76FD2" w:rsidRDefault="00B76FD2" w:rsidP="00B76FD2">
            <w:pPr>
              <w:rPr>
                <w:color w:val="7030A0"/>
              </w:rPr>
            </w:pPr>
            <w:r>
              <w:rPr>
                <w:color w:val="7030A0"/>
              </w:rPr>
              <w:t>Date:  August 7</w:t>
            </w:r>
          </w:p>
          <w:p w14:paraId="7B0819EB" w14:textId="28F6636E" w:rsidR="00B76FD2" w:rsidRDefault="00F36DA5" w:rsidP="00B76FD2">
            <w:pPr>
              <w:rPr>
                <w:color w:val="7030A0"/>
              </w:rPr>
            </w:pPr>
            <w:r>
              <w:rPr>
                <w:color w:val="7030A0"/>
              </w:rPr>
              <w:t xml:space="preserve">Where:  </w:t>
            </w:r>
            <w:r w:rsidR="006743E2">
              <w:rPr>
                <w:color w:val="7030A0"/>
              </w:rPr>
              <w:t>Poodle Dog</w:t>
            </w:r>
          </w:p>
          <w:p w14:paraId="0F512BFC" w14:textId="055B9CA0" w:rsidR="006743E2" w:rsidRDefault="006743E2" w:rsidP="00B76FD2">
            <w:pPr>
              <w:rPr>
                <w:color w:val="7030A0"/>
              </w:rPr>
            </w:pPr>
            <w:r>
              <w:rPr>
                <w:color w:val="7030A0"/>
              </w:rPr>
              <w:t>Safety Brief: 7:30 am</w:t>
            </w:r>
          </w:p>
          <w:p w14:paraId="26946298" w14:textId="60626432" w:rsidR="006743E2" w:rsidRDefault="006743E2" w:rsidP="00B76FD2">
            <w:pPr>
              <w:rPr>
                <w:color w:val="7030A0"/>
              </w:rPr>
            </w:pPr>
            <w:r>
              <w:rPr>
                <w:color w:val="7030A0"/>
              </w:rPr>
              <w:t xml:space="preserve">KSU: 8:00 am gassed and ready to </w:t>
            </w:r>
            <w:proofErr w:type="gramStart"/>
            <w:r>
              <w:rPr>
                <w:color w:val="7030A0"/>
              </w:rPr>
              <w:t>roll</w:t>
            </w:r>
            <w:proofErr w:type="gramEnd"/>
          </w:p>
          <w:p w14:paraId="7EB4FA7B" w14:textId="77777777" w:rsidR="006743E2" w:rsidRDefault="006743E2" w:rsidP="00B76FD2">
            <w:pPr>
              <w:rPr>
                <w:color w:val="7030A0"/>
              </w:rPr>
            </w:pPr>
            <w:r>
              <w:rPr>
                <w:color w:val="7030A0"/>
              </w:rPr>
              <w:t>BBQ at Zogg’s</w:t>
            </w:r>
          </w:p>
          <w:p w14:paraId="39AAB718" w14:textId="7FFA2CCD" w:rsidR="006743E2" w:rsidRDefault="006743E2" w:rsidP="00B76FD2">
            <w:pPr>
              <w:rPr>
                <w:color w:val="7030A0"/>
              </w:rPr>
            </w:pPr>
            <w:r>
              <w:rPr>
                <w:color w:val="7030A0"/>
              </w:rPr>
              <w:t>- Members Free</w:t>
            </w:r>
          </w:p>
          <w:p w14:paraId="2F486D99" w14:textId="37C433D8" w:rsidR="006743E2" w:rsidRDefault="006743E2" w:rsidP="00B76FD2">
            <w:pPr>
              <w:rPr>
                <w:color w:val="7030A0"/>
              </w:rPr>
            </w:pPr>
            <w:r>
              <w:rPr>
                <w:color w:val="7030A0"/>
              </w:rPr>
              <w:t>- Non-members $15</w:t>
            </w:r>
          </w:p>
          <w:p w14:paraId="00D73A85" w14:textId="77777777" w:rsidR="00B76FD2" w:rsidRDefault="00B76FD2" w:rsidP="00B76FD2">
            <w:pPr>
              <w:rPr>
                <w:color w:val="7030A0"/>
              </w:rPr>
            </w:pPr>
          </w:p>
          <w:p w14:paraId="5BECB464" w14:textId="77777777" w:rsidR="00B76FD2" w:rsidRDefault="00B76FD2" w:rsidP="00B76FD2">
            <w:pPr>
              <w:rPr>
                <w:color w:val="7030A0"/>
              </w:rPr>
            </w:pPr>
          </w:p>
        </w:tc>
        <w:tc>
          <w:tcPr>
            <w:tcW w:w="4458" w:type="dxa"/>
          </w:tcPr>
          <w:p w14:paraId="22D14363" w14:textId="77777777" w:rsidR="00B76FD2" w:rsidRPr="007F5A89" w:rsidRDefault="00B76FD2" w:rsidP="00B76FD2">
            <w:pPr>
              <w:rPr>
                <w:color w:val="7030A0"/>
              </w:rPr>
            </w:pPr>
          </w:p>
        </w:tc>
        <w:tc>
          <w:tcPr>
            <w:tcW w:w="2062" w:type="dxa"/>
          </w:tcPr>
          <w:p w14:paraId="5112F0D9" w14:textId="77777777" w:rsidR="00B76FD2" w:rsidRDefault="00B76FD2" w:rsidP="00B76FD2">
            <w:pPr>
              <w:rPr>
                <w:color w:val="7030A0"/>
              </w:rPr>
            </w:pPr>
            <w:r>
              <w:rPr>
                <w:color w:val="7030A0"/>
              </w:rPr>
              <w:t>Fireball</w:t>
            </w:r>
          </w:p>
        </w:tc>
      </w:tr>
      <w:tr w:rsidR="006743E2" w:rsidRPr="007F5A89" w14:paraId="71DBA06B" w14:textId="77777777" w:rsidTr="00717488">
        <w:trPr>
          <w:trHeight w:val="533"/>
        </w:trPr>
        <w:tc>
          <w:tcPr>
            <w:tcW w:w="3328" w:type="dxa"/>
          </w:tcPr>
          <w:p w14:paraId="73E8FE2C" w14:textId="77777777" w:rsidR="006743E2" w:rsidRDefault="006743E2" w:rsidP="00B76FD2">
            <w:pPr>
              <w:rPr>
                <w:color w:val="7030A0"/>
              </w:rPr>
            </w:pPr>
            <w:r>
              <w:rPr>
                <w:color w:val="7030A0"/>
              </w:rPr>
              <w:lastRenderedPageBreak/>
              <w:t>Brooklyn Tavern Challenge Ride</w:t>
            </w:r>
          </w:p>
          <w:p w14:paraId="43D9CAC3" w14:textId="420A5066" w:rsidR="00571F08" w:rsidRDefault="00571F08" w:rsidP="00B76FD2">
            <w:pPr>
              <w:rPr>
                <w:color w:val="7030A0"/>
              </w:rPr>
            </w:pPr>
            <w:r>
              <w:rPr>
                <w:color w:val="7030A0"/>
              </w:rPr>
              <w:t>(Coed)</w:t>
            </w:r>
          </w:p>
        </w:tc>
        <w:tc>
          <w:tcPr>
            <w:tcW w:w="4857" w:type="dxa"/>
          </w:tcPr>
          <w:p w14:paraId="06C520DB" w14:textId="77777777" w:rsidR="006743E2" w:rsidRDefault="006743E2" w:rsidP="00B76FD2">
            <w:pPr>
              <w:rPr>
                <w:color w:val="7030A0"/>
              </w:rPr>
            </w:pPr>
            <w:r>
              <w:rPr>
                <w:color w:val="7030A0"/>
              </w:rPr>
              <w:t>Date:  August 14</w:t>
            </w:r>
          </w:p>
          <w:p w14:paraId="647E7AD1" w14:textId="77777777" w:rsidR="006743E2" w:rsidRDefault="006743E2" w:rsidP="00B76FD2">
            <w:pPr>
              <w:rPr>
                <w:color w:val="7030A0"/>
              </w:rPr>
            </w:pPr>
            <w:r>
              <w:rPr>
                <w:color w:val="7030A0"/>
              </w:rPr>
              <w:t xml:space="preserve">Where:  </w:t>
            </w:r>
          </w:p>
          <w:p w14:paraId="56C3B0B1" w14:textId="21E7CFE6" w:rsidR="00571F08" w:rsidRDefault="00571F08" w:rsidP="00B76FD2">
            <w:pPr>
              <w:rPr>
                <w:color w:val="7030A0"/>
              </w:rPr>
            </w:pPr>
            <w:r>
              <w:rPr>
                <w:color w:val="7030A0"/>
              </w:rPr>
              <w:t>Time:</w:t>
            </w:r>
          </w:p>
          <w:p w14:paraId="551F7938" w14:textId="77777777" w:rsidR="00571F08" w:rsidRDefault="00571F08" w:rsidP="00B76FD2">
            <w:pPr>
              <w:rPr>
                <w:color w:val="7030A0"/>
              </w:rPr>
            </w:pPr>
          </w:p>
          <w:p w14:paraId="15448577" w14:textId="633A8315" w:rsidR="00571F08" w:rsidRDefault="00571F08" w:rsidP="00B76FD2">
            <w:pPr>
              <w:rPr>
                <w:color w:val="7030A0"/>
              </w:rPr>
            </w:pPr>
          </w:p>
        </w:tc>
        <w:tc>
          <w:tcPr>
            <w:tcW w:w="4458" w:type="dxa"/>
          </w:tcPr>
          <w:p w14:paraId="00C0EBEB" w14:textId="77777777" w:rsidR="006743E2" w:rsidRPr="007F5A89" w:rsidRDefault="006743E2" w:rsidP="00B76FD2">
            <w:pPr>
              <w:rPr>
                <w:color w:val="7030A0"/>
              </w:rPr>
            </w:pPr>
          </w:p>
        </w:tc>
        <w:tc>
          <w:tcPr>
            <w:tcW w:w="2062" w:type="dxa"/>
          </w:tcPr>
          <w:p w14:paraId="04274701" w14:textId="7BC63C37" w:rsidR="006743E2" w:rsidRDefault="00571F08" w:rsidP="00B76FD2">
            <w:pPr>
              <w:rPr>
                <w:color w:val="7030A0"/>
              </w:rPr>
            </w:pPr>
            <w:r>
              <w:rPr>
                <w:color w:val="7030A0"/>
              </w:rPr>
              <w:t>Pipes</w:t>
            </w:r>
          </w:p>
        </w:tc>
      </w:tr>
      <w:tr w:rsidR="006743E2" w:rsidRPr="007F5A89" w14:paraId="4B3B4B79" w14:textId="77777777" w:rsidTr="00717488">
        <w:trPr>
          <w:trHeight w:val="533"/>
        </w:trPr>
        <w:tc>
          <w:tcPr>
            <w:tcW w:w="3328" w:type="dxa"/>
          </w:tcPr>
          <w:p w14:paraId="75EAF4A2" w14:textId="1B7358E1" w:rsidR="006743E2" w:rsidRDefault="006743E2" w:rsidP="00B76FD2">
            <w:pPr>
              <w:rPr>
                <w:color w:val="7030A0"/>
              </w:rPr>
            </w:pPr>
            <w:r>
              <w:rPr>
                <w:color w:val="7030A0"/>
              </w:rPr>
              <w:t>Super Challenge Ride Check off 6</w:t>
            </w:r>
          </w:p>
        </w:tc>
        <w:tc>
          <w:tcPr>
            <w:tcW w:w="4857" w:type="dxa"/>
          </w:tcPr>
          <w:p w14:paraId="4A116DC2" w14:textId="77777777" w:rsidR="006743E2" w:rsidRDefault="006743E2" w:rsidP="00B76FD2">
            <w:pPr>
              <w:rPr>
                <w:color w:val="7030A0"/>
              </w:rPr>
            </w:pPr>
            <w:r>
              <w:rPr>
                <w:color w:val="7030A0"/>
              </w:rPr>
              <w:t>Date:  August 21</w:t>
            </w:r>
          </w:p>
          <w:p w14:paraId="30457A12" w14:textId="69EB134F" w:rsidR="006743E2" w:rsidRDefault="006743E2" w:rsidP="00B76FD2">
            <w:pPr>
              <w:rPr>
                <w:color w:val="7030A0"/>
              </w:rPr>
            </w:pPr>
            <w:r>
              <w:rPr>
                <w:color w:val="7030A0"/>
              </w:rPr>
              <w:t>Where:</w:t>
            </w:r>
          </w:p>
          <w:p w14:paraId="7A509CEE" w14:textId="15D87C9B" w:rsidR="006743E2" w:rsidRDefault="006743E2" w:rsidP="00B76FD2">
            <w:pPr>
              <w:rPr>
                <w:color w:val="7030A0"/>
              </w:rPr>
            </w:pPr>
            <w:r>
              <w:rPr>
                <w:color w:val="7030A0"/>
              </w:rPr>
              <w:t>Time:</w:t>
            </w:r>
          </w:p>
          <w:p w14:paraId="2D310FF7" w14:textId="77777777" w:rsidR="006743E2" w:rsidRDefault="006743E2" w:rsidP="00B76FD2">
            <w:pPr>
              <w:rPr>
                <w:color w:val="7030A0"/>
              </w:rPr>
            </w:pPr>
          </w:p>
          <w:p w14:paraId="51B7D2ED" w14:textId="723682D1" w:rsidR="006743E2" w:rsidRDefault="006743E2" w:rsidP="00B76FD2">
            <w:pPr>
              <w:rPr>
                <w:color w:val="7030A0"/>
              </w:rPr>
            </w:pPr>
          </w:p>
        </w:tc>
        <w:tc>
          <w:tcPr>
            <w:tcW w:w="4458" w:type="dxa"/>
          </w:tcPr>
          <w:p w14:paraId="1423B37B" w14:textId="77777777" w:rsidR="006743E2" w:rsidRPr="007F5A89" w:rsidRDefault="006743E2" w:rsidP="00B76FD2">
            <w:pPr>
              <w:rPr>
                <w:color w:val="7030A0"/>
              </w:rPr>
            </w:pPr>
          </w:p>
        </w:tc>
        <w:tc>
          <w:tcPr>
            <w:tcW w:w="2062" w:type="dxa"/>
          </w:tcPr>
          <w:p w14:paraId="38A91FF2" w14:textId="21F9EA99" w:rsidR="006743E2" w:rsidRDefault="006743E2" w:rsidP="00B76FD2">
            <w:pPr>
              <w:rPr>
                <w:color w:val="7030A0"/>
              </w:rPr>
            </w:pPr>
            <w:proofErr w:type="gramStart"/>
            <w:r>
              <w:rPr>
                <w:color w:val="7030A0"/>
              </w:rPr>
              <w:t>Badass</w:t>
            </w:r>
            <w:proofErr w:type="gramEnd"/>
          </w:p>
        </w:tc>
      </w:tr>
      <w:tr w:rsidR="00B76FD2" w:rsidRPr="007F5A89" w14:paraId="4CC28F26" w14:textId="77777777" w:rsidTr="00717488">
        <w:trPr>
          <w:trHeight w:val="533"/>
        </w:trPr>
        <w:tc>
          <w:tcPr>
            <w:tcW w:w="3328" w:type="dxa"/>
          </w:tcPr>
          <w:p w14:paraId="6CE5C8A6" w14:textId="77777777" w:rsidR="00B76FD2" w:rsidRDefault="00B76FD2" w:rsidP="00B76FD2">
            <w:pPr>
              <w:rPr>
                <w:color w:val="7030A0"/>
              </w:rPr>
            </w:pPr>
          </w:p>
        </w:tc>
        <w:tc>
          <w:tcPr>
            <w:tcW w:w="4857" w:type="dxa"/>
          </w:tcPr>
          <w:p w14:paraId="464F8237" w14:textId="77777777" w:rsidR="00B76FD2" w:rsidRDefault="00B76FD2" w:rsidP="00B76FD2">
            <w:pPr>
              <w:rPr>
                <w:color w:val="7030A0"/>
              </w:rPr>
            </w:pPr>
          </w:p>
        </w:tc>
        <w:tc>
          <w:tcPr>
            <w:tcW w:w="4458" w:type="dxa"/>
          </w:tcPr>
          <w:p w14:paraId="73433FD5" w14:textId="77777777" w:rsidR="00B76FD2" w:rsidRPr="007F5A89" w:rsidRDefault="00B76FD2" w:rsidP="00B76FD2">
            <w:pPr>
              <w:rPr>
                <w:color w:val="7030A0"/>
              </w:rPr>
            </w:pPr>
          </w:p>
        </w:tc>
        <w:tc>
          <w:tcPr>
            <w:tcW w:w="2062" w:type="dxa"/>
          </w:tcPr>
          <w:p w14:paraId="75F4D5FF" w14:textId="77777777" w:rsidR="00B76FD2" w:rsidRDefault="00B76FD2" w:rsidP="00B76FD2">
            <w:pPr>
              <w:rPr>
                <w:color w:val="7030A0"/>
              </w:rPr>
            </w:pPr>
          </w:p>
        </w:tc>
      </w:tr>
    </w:tbl>
    <w:p w14:paraId="29197734" w14:textId="189E70FF" w:rsidR="00131CC5" w:rsidRDefault="00131CC5" w:rsidP="00131CC5"/>
    <w:p w14:paraId="1161ADBF" w14:textId="77777777" w:rsidR="00B76FD2" w:rsidRDefault="00B76FD2" w:rsidP="00131CC5"/>
    <w:tbl>
      <w:tblPr>
        <w:tblStyle w:val="TableGrid"/>
        <w:tblpPr w:leftFromText="180" w:rightFromText="180" w:vertAnchor="text" w:horzAnchor="margin" w:tblpXSpec="center" w:tblpY="74"/>
        <w:tblW w:w="14665" w:type="dxa"/>
        <w:tblLook w:val="04A0" w:firstRow="1" w:lastRow="0" w:firstColumn="1" w:lastColumn="0" w:noHBand="0" w:noVBand="1"/>
      </w:tblPr>
      <w:tblGrid>
        <w:gridCol w:w="3325"/>
        <w:gridCol w:w="4860"/>
        <w:gridCol w:w="4410"/>
        <w:gridCol w:w="2070"/>
      </w:tblGrid>
      <w:tr w:rsidR="00131CC5" w:rsidRPr="0064049D" w14:paraId="38083701" w14:textId="77777777" w:rsidTr="00131CC5">
        <w:trPr>
          <w:trHeight w:val="500"/>
        </w:trPr>
        <w:tc>
          <w:tcPr>
            <w:tcW w:w="3325" w:type="dxa"/>
            <w:shd w:val="clear" w:color="auto" w:fill="9900CC"/>
          </w:tcPr>
          <w:p w14:paraId="79C77D37" w14:textId="62CCDB31" w:rsidR="00131CC5" w:rsidRPr="0064049D" w:rsidRDefault="00131CC5" w:rsidP="00131CC5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64049D">
              <w:rPr>
                <w:b/>
                <w:bCs/>
                <w:color w:val="FFFFFF" w:themeColor="background1"/>
                <w:sz w:val="24"/>
                <w:szCs w:val="24"/>
              </w:rPr>
              <w:t>Topic –</w:t>
            </w: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 Special Events</w:t>
            </w:r>
          </w:p>
        </w:tc>
        <w:tc>
          <w:tcPr>
            <w:tcW w:w="4860" w:type="dxa"/>
            <w:shd w:val="clear" w:color="auto" w:fill="9900CC"/>
          </w:tcPr>
          <w:p w14:paraId="751BACF3" w14:textId="77777777" w:rsidR="00131CC5" w:rsidRPr="0064049D" w:rsidRDefault="00131CC5" w:rsidP="00131CC5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64049D">
              <w:rPr>
                <w:b/>
                <w:bCs/>
                <w:color w:val="FFFFFF" w:themeColor="background1"/>
                <w:sz w:val="24"/>
                <w:szCs w:val="24"/>
              </w:rPr>
              <w:t>Discussion</w:t>
            </w:r>
          </w:p>
        </w:tc>
        <w:tc>
          <w:tcPr>
            <w:tcW w:w="4410" w:type="dxa"/>
            <w:shd w:val="clear" w:color="auto" w:fill="9900CC"/>
          </w:tcPr>
          <w:p w14:paraId="41C6DDCA" w14:textId="77777777" w:rsidR="00131CC5" w:rsidRPr="0064049D" w:rsidRDefault="00131CC5" w:rsidP="00131CC5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>Outcome</w:t>
            </w:r>
          </w:p>
        </w:tc>
        <w:tc>
          <w:tcPr>
            <w:tcW w:w="2070" w:type="dxa"/>
            <w:shd w:val="clear" w:color="auto" w:fill="9900CC"/>
          </w:tcPr>
          <w:p w14:paraId="05375D70" w14:textId="77777777" w:rsidR="00131CC5" w:rsidRDefault="00131CC5" w:rsidP="00131CC5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>Speaker</w:t>
            </w:r>
          </w:p>
        </w:tc>
      </w:tr>
      <w:tr w:rsidR="00131CC5" w:rsidRPr="002C5489" w14:paraId="7E947ECE" w14:textId="77777777" w:rsidTr="004C156B">
        <w:trPr>
          <w:trHeight w:val="533"/>
        </w:trPr>
        <w:tc>
          <w:tcPr>
            <w:tcW w:w="3325" w:type="dxa"/>
            <w:shd w:val="clear" w:color="auto" w:fill="auto"/>
          </w:tcPr>
          <w:p w14:paraId="2E32E660" w14:textId="49D2312C" w:rsidR="00131CC5" w:rsidRPr="007F5A89" w:rsidRDefault="006743E2" w:rsidP="00131CC5">
            <w:pPr>
              <w:rPr>
                <w:color w:val="7030A0"/>
              </w:rPr>
            </w:pPr>
            <w:r>
              <w:rPr>
                <w:color w:val="7030A0"/>
              </w:rPr>
              <w:t>4</w:t>
            </w:r>
            <w:r w:rsidRPr="006743E2">
              <w:rPr>
                <w:color w:val="7030A0"/>
                <w:vertAlign w:val="superscript"/>
              </w:rPr>
              <w:t>th</w:t>
            </w:r>
            <w:r>
              <w:rPr>
                <w:color w:val="7030A0"/>
              </w:rPr>
              <w:t xml:space="preserve"> July Parade</w:t>
            </w:r>
          </w:p>
        </w:tc>
        <w:tc>
          <w:tcPr>
            <w:tcW w:w="4860" w:type="dxa"/>
            <w:shd w:val="clear" w:color="auto" w:fill="auto"/>
          </w:tcPr>
          <w:p w14:paraId="5088F9C2" w14:textId="77777777" w:rsidR="006743E2" w:rsidRPr="006743E2" w:rsidRDefault="006743E2" w:rsidP="006743E2">
            <w:pPr>
              <w:rPr>
                <w:color w:val="7030A0"/>
              </w:rPr>
            </w:pPr>
            <w:r w:rsidRPr="006743E2">
              <w:rPr>
                <w:color w:val="7030A0"/>
              </w:rPr>
              <w:t xml:space="preserve">Enumclaw </w:t>
            </w:r>
          </w:p>
          <w:p w14:paraId="58AA5ED9" w14:textId="77777777" w:rsidR="00131CC5" w:rsidRDefault="006743E2" w:rsidP="006743E2">
            <w:pPr>
              <w:rPr>
                <w:color w:val="7030A0"/>
              </w:rPr>
            </w:pPr>
            <w:r w:rsidRPr="006743E2">
              <w:rPr>
                <w:color w:val="7030A0"/>
              </w:rPr>
              <w:t xml:space="preserve">Chair:  </w:t>
            </w:r>
            <w:proofErr w:type="gramStart"/>
            <w:r w:rsidRPr="006743E2">
              <w:rPr>
                <w:color w:val="7030A0"/>
              </w:rPr>
              <w:t>Badass</w:t>
            </w:r>
            <w:proofErr w:type="gramEnd"/>
          </w:p>
          <w:p w14:paraId="1ADC86A4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 xml:space="preserve">Where: </w:t>
            </w:r>
          </w:p>
          <w:p w14:paraId="3F3DDAF5" w14:textId="76A819A1" w:rsidR="006743E2" w:rsidRDefault="006743E2" w:rsidP="006743E2">
            <w:pPr>
              <w:pStyle w:val="ListParagraph"/>
              <w:numPr>
                <w:ilvl w:val="0"/>
                <w:numId w:val="8"/>
              </w:numPr>
              <w:rPr>
                <w:color w:val="7030A0"/>
              </w:rPr>
            </w:pPr>
            <w:r w:rsidRPr="006743E2">
              <w:rPr>
                <w:color w:val="7030A0"/>
              </w:rPr>
              <w:t>Eagle Leather 9:00 am</w:t>
            </w:r>
          </w:p>
          <w:p w14:paraId="29EC1C11" w14:textId="5B17F68A" w:rsidR="006743E2" w:rsidRDefault="006743E2" w:rsidP="006743E2">
            <w:pPr>
              <w:pStyle w:val="ListParagraph"/>
              <w:numPr>
                <w:ilvl w:val="0"/>
                <w:numId w:val="8"/>
              </w:numPr>
              <w:rPr>
                <w:color w:val="7030A0"/>
              </w:rPr>
            </w:pPr>
            <w:r>
              <w:rPr>
                <w:color w:val="7030A0"/>
              </w:rPr>
              <w:t>Fred Meyer Puyallup, Meridian</w:t>
            </w:r>
          </w:p>
          <w:p w14:paraId="4159E0E1" w14:textId="765A2E7E" w:rsidR="006743E2" w:rsidRDefault="006743E2" w:rsidP="006743E2">
            <w:pPr>
              <w:ind w:left="45"/>
              <w:rPr>
                <w:color w:val="7030A0"/>
              </w:rPr>
            </w:pPr>
            <w:r>
              <w:rPr>
                <w:color w:val="7030A0"/>
              </w:rPr>
              <w:t>Staging: 10:00 am</w:t>
            </w:r>
          </w:p>
          <w:p w14:paraId="7CB68FA8" w14:textId="0AADFC53" w:rsidR="006743E2" w:rsidRDefault="006743E2" w:rsidP="006743E2">
            <w:pPr>
              <w:ind w:left="45"/>
              <w:rPr>
                <w:color w:val="7030A0"/>
              </w:rPr>
            </w:pPr>
            <w:r>
              <w:rPr>
                <w:color w:val="7030A0"/>
              </w:rPr>
              <w:t>Decorations</w:t>
            </w:r>
          </w:p>
          <w:p w14:paraId="4D58DDED" w14:textId="0BB17EA9" w:rsidR="006743E2" w:rsidRDefault="006743E2" w:rsidP="006743E2">
            <w:pPr>
              <w:ind w:left="45"/>
              <w:rPr>
                <w:color w:val="7030A0"/>
              </w:rPr>
            </w:pPr>
            <w:r>
              <w:rPr>
                <w:color w:val="7030A0"/>
              </w:rPr>
              <w:t>Wear Purple</w:t>
            </w:r>
          </w:p>
          <w:p w14:paraId="3354D81C" w14:textId="250FFEC4" w:rsidR="006743E2" w:rsidRDefault="006743E2" w:rsidP="006743E2">
            <w:pPr>
              <w:ind w:left="45"/>
              <w:rPr>
                <w:color w:val="7030A0"/>
              </w:rPr>
            </w:pPr>
            <w:r>
              <w:rPr>
                <w:color w:val="7030A0"/>
              </w:rPr>
              <w:t>Hand out</w:t>
            </w:r>
          </w:p>
          <w:p w14:paraId="588577BF" w14:textId="776704CC" w:rsidR="006743E2" w:rsidRDefault="006743E2" w:rsidP="006743E2">
            <w:pPr>
              <w:ind w:left="45"/>
              <w:rPr>
                <w:color w:val="7030A0"/>
              </w:rPr>
            </w:pPr>
            <w:r>
              <w:rPr>
                <w:color w:val="7030A0"/>
              </w:rPr>
              <w:t>Banner Carriers</w:t>
            </w:r>
          </w:p>
          <w:p w14:paraId="539D55FD" w14:textId="4305B761" w:rsidR="006743E2" w:rsidRPr="002C5489" w:rsidRDefault="006743E2" w:rsidP="006743E2">
            <w:pPr>
              <w:rPr>
                <w:color w:val="7030A0"/>
              </w:rPr>
            </w:pPr>
          </w:p>
        </w:tc>
        <w:tc>
          <w:tcPr>
            <w:tcW w:w="4410" w:type="dxa"/>
          </w:tcPr>
          <w:p w14:paraId="55F8BF59" w14:textId="77777777" w:rsidR="00131CC5" w:rsidRPr="002C5489" w:rsidRDefault="00131CC5" w:rsidP="00131CC5">
            <w:pPr>
              <w:rPr>
                <w:color w:val="7030A0"/>
              </w:rPr>
            </w:pPr>
          </w:p>
        </w:tc>
        <w:tc>
          <w:tcPr>
            <w:tcW w:w="2070" w:type="dxa"/>
          </w:tcPr>
          <w:p w14:paraId="42D19D83" w14:textId="46EAEFB5" w:rsidR="00131CC5" w:rsidRPr="002C5489" w:rsidRDefault="006743E2" w:rsidP="00131CC5">
            <w:pPr>
              <w:rPr>
                <w:color w:val="7030A0"/>
              </w:rPr>
            </w:pPr>
            <w:proofErr w:type="gramStart"/>
            <w:r>
              <w:rPr>
                <w:color w:val="7030A0"/>
              </w:rPr>
              <w:t>Badass</w:t>
            </w:r>
            <w:proofErr w:type="gramEnd"/>
          </w:p>
        </w:tc>
      </w:tr>
      <w:tr w:rsidR="006743E2" w:rsidRPr="002C5489" w14:paraId="78F733B5" w14:textId="77777777" w:rsidTr="00353BE0">
        <w:trPr>
          <w:trHeight w:val="533"/>
        </w:trPr>
        <w:tc>
          <w:tcPr>
            <w:tcW w:w="3325" w:type="dxa"/>
          </w:tcPr>
          <w:p w14:paraId="52B0F976" w14:textId="4599AE4F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Bikers for Babies</w:t>
            </w:r>
          </w:p>
        </w:tc>
        <w:tc>
          <w:tcPr>
            <w:tcW w:w="4860" w:type="dxa"/>
          </w:tcPr>
          <w:p w14:paraId="33C0F79F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Date:  Sept. 18</w:t>
            </w:r>
          </w:p>
          <w:p w14:paraId="0CE87052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Where:  Brothers Powersports</w:t>
            </w:r>
          </w:p>
          <w:p w14:paraId="4C29C04C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Sponsored: Indian Bremerton</w:t>
            </w:r>
          </w:p>
          <w:p w14:paraId="78C2FA86" w14:textId="271E5182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 xml:space="preserve">Details on </w:t>
            </w:r>
            <w:proofErr w:type="spellStart"/>
            <w:r>
              <w:rPr>
                <w:color w:val="7030A0"/>
              </w:rPr>
              <w:t>MeetUp</w:t>
            </w:r>
            <w:proofErr w:type="spellEnd"/>
            <w:r>
              <w:rPr>
                <w:color w:val="7030A0"/>
              </w:rPr>
              <w:t>.</w:t>
            </w:r>
          </w:p>
          <w:p w14:paraId="6A5F07E5" w14:textId="77777777" w:rsidR="006743E2" w:rsidRPr="006743E2" w:rsidRDefault="006743E2" w:rsidP="006743E2">
            <w:pPr>
              <w:rPr>
                <w:color w:val="7030A0"/>
              </w:rPr>
            </w:pPr>
          </w:p>
        </w:tc>
        <w:tc>
          <w:tcPr>
            <w:tcW w:w="4410" w:type="dxa"/>
          </w:tcPr>
          <w:p w14:paraId="5ABEC8D6" w14:textId="77777777" w:rsidR="006743E2" w:rsidRPr="002C5489" w:rsidRDefault="006743E2" w:rsidP="006743E2">
            <w:pPr>
              <w:rPr>
                <w:color w:val="7030A0"/>
              </w:rPr>
            </w:pPr>
          </w:p>
        </w:tc>
        <w:tc>
          <w:tcPr>
            <w:tcW w:w="2070" w:type="dxa"/>
          </w:tcPr>
          <w:p w14:paraId="642BA21E" w14:textId="6B11DB7E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Angel</w:t>
            </w:r>
          </w:p>
        </w:tc>
      </w:tr>
      <w:tr w:rsidR="006743E2" w:rsidRPr="002C5489" w14:paraId="0F8675C9" w14:textId="77777777" w:rsidTr="004C156B">
        <w:trPr>
          <w:trHeight w:val="533"/>
        </w:trPr>
        <w:tc>
          <w:tcPr>
            <w:tcW w:w="3325" w:type="dxa"/>
            <w:shd w:val="clear" w:color="auto" w:fill="auto"/>
          </w:tcPr>
          <w:p w14:paraId="75B56DD8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Street Vibrations – Reno</w:t>
            </w:r>
          </w:p>
          <w:p w14:paraId="3CB4E597" w14:textId="4C43FA38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(co-ed ride)</w:t>
            </w:r>
          </w:p>
        </w:tc>
        <w:tc>
          <w:tcPr>
            <w:tcW w:w="4860" w:type="dxa"/>
            <w:shd w:val="clear" w:color="auto" w:fill="auto"/>
          </w:tcPr>
          <w:p w14:paraId="66E30ED5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Date:  September 23 – 26, 2021</w:t>
            </w:r>
          </w:p>
          <w:p w14:paraId="2FBCEF13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Where:  Reno, NV</w:t>
            </w:r>
          </w:p>
          <w:p w14:paraId="7E2C82BE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Leading:  Stacy “Keys”</w:t>
            </w:r>
          </w:p>
          <w:p w14:paraId="0CA0A0DF" w14:textId="77777777" w:rsidR="006743E2" w:rsidRDefault="006743E2" w:rsidP="006743E2">
            <w:pPr>
              <w:rPr>
                <w:color w:val="7030A0"/>
              </w:rPr>
            </w:pPr>
          </w:p>
          <w:p w14:paraId="02D8A900" w14:textId="77777777" w:rsidR="006743E2" w:rsidRDefault="006743E2" w:rsidP="006743E2">
            <w:pPr>
              <w:rPr>
                <w:color w:val="7030A0"/>
              </w:rPr>
            </w:pPr>
          </w:p>
        </w:tc>
        <w:tc>
          <w:tcPr>
            <w:tcW w:w="4410" w:type="dxa"/>
          </w:tcPr>
          <w:p w14:paraId="4CD821FE" w14:textId="77777777" w:rsidR="006743E2" w:rsidRPr="002C5489" w:rsidRDefault="006743E2" w:rsidP="006743E2">
            <w:pPr>
              <w:rPr>
                <w:color w:val="7030A0"/>
              </w:rPr>
            </w:pPr>
          </w:p>
        </w:tc>
        <w:tc>
          <w:tcPr>
            <w:tcW w:w="2070" w:type="dxa"/>
          </w:tcPr>
          <w:p w14:paraId="1A9CE193" w14:textId="09484995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Stacy “</w:t>
            </w:r>
            <w:proofErr w:type="spellStart"/>
            <w:r>
              <w:rPr>
                <w:color w:val="7030A0"/>
              </w:rPr>
              <w:t>Keyz</w:t>
            </w:r>
            <w:proofErr w:type="spellEnd"/>
            <w:r>
              <w:rPr>
                <w:color w:val="7030A0"/>
              </w:rPr>
              <w:t>”</w:t>
            </w:r>
          </w:p>
        </w:tc>
      </w:tr>
      <w:tr w:rsidR="006743E2" w:rsidRPr="002C5489" w14:paraId="5C360D0F" w14:textId="77777777" w:rsidTr="00131CC5">
        <w:trPr>
          <w:trHeight w:val="533"/>
        </w:trPr>
        <w:tc>
          <w:tcPr>
            <w:tcW w:w="3325" w:type="dxa"/>
          </w:tcPr>
          <w:p w14:paraId="21D1AB56" w14:textId="3B7B7EBB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Wigged Out Ride</w:t>
            </w:r>
          </w:p>
        </w:tc>
        <w:tc>
          <w:tcPr>
            <w:tcW w:w="4860" w:type="dxa"/>
          </w:tcPr>
          <w:p w14:paraId="0BB99DC2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Date:  Oct. 2</w:t>
            </w:r>
          </w:p>
          <w:p w14:paraId="3400E0B8" w14:textId="22F12FB8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Host: Indian Auburn Group</w:t>
            </w:r>
          </w:p>
          <w:p w14:paraId="6AE5DC70" w14:textId="2954C471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Location: Auburn Indian</w:t>
            </w:r>
          </w:p>
          <w:p w14:paraId="0F46A10A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Time: TBA</w:t>
            </w:r>
          </w:p>
          <w:p w14:paraId="239CA2EC" w14:textId="77777777" w:rsidR="006743E2" w:rsidRDefault="006743E2" w:rsidP="006743E2">
            <w:pPr>
              <w:rPr>
                <w:color w:val="7030A0"/>
              </w:rPr>
            </w:pPr>
          </w:p>
          <w:p w14:paraId="03A6B785" w14:textId="77777777" w:rsidR="006743E2" w:rsidRPr="002C5489" w:rsidRDefault="006743E2" w:rsidP="006743E2">
            <w:pPr>
              <w:rPr>
                <w:color w:val="7030A0"/>
              </w:rPr>
            </w:pPr>
          </w:p>
        </w:tc>
        <w:tc>
          <w:tcPr>
            <w:tcW w:w="4410" w:type="dxa"/>
          </w:tcPr>
          <w:p w14:paraId="2DDB226A" w14:textId="77777777" w:rsidR="006743E2" w:rsidRPr="002C5489" w:rsidRDefault="006743E2" w:rsidP="006743E2">
            <w:pPr>
              <w:rPr>
                <w:color w:val="7030A0"/>
              </w:rPr>
            </w:pPr>
          </w:p>
        </w:tc>
        <w:tc>
          <w:tcPr>
            <w:tcW w:w="2070" w:type="dxa"/>
          </w:tcPr>
          <w:p w14:paraId="4AC3FFB8" w14:textId="4B230A9B" w:rsidR="006743E2" w:rsidRPr="002C5489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Lily</w:t>
            </w:r>
          </w:p>
        </w:tc>
      </w:tr>
      <w:tr w:rsidR="006743E2" w:rsidRPr="002C5489" w14:paraId="17F135DA" w14:textId="77777777" w:rsidTr="004C156B">
        <w:trPr>
          <w:trHeight w:val="533"/>
        </w:trPr>
        <w:tc>
          <w:tcPr>
            <w:tcW w:w="3325" w:type="dxa"/>
            <w:shd w:val="clear" w:color="auto" w:fill="auto"/>
          </w:tcPr>
          <w:p w14:paraId="2AEB43B2" w14:textId="1A5AB21B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Challenge Ride Luncheon Award</w:t>
            </w:r>
          </w:p>
        </w:tc>
        <w:tc>
          <w:tcPr>
            <w:tcW w:w="4860" w:type="dxa"/>
            <w:shd w:val="clear" w:color="auto" w:fill="auto"/>
          </w:tcPr>
          <w:p w14:paraId="246F6876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Date:  October 16, 2021</w:t>
            </w:r>
          </w:p>
          <w:p w14:paraId="6107489D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Location:  American Legion Hall</w:t>
            </w:r>
          </w:p>
          <w:p w14:paraId="6F798F64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Time:  11:00 am – 2:00 pm</w:t>
            </w:r>
          </w:p>
          <w:p w14:paraId="257EDFCC" w14:textId="77777777" w:rsidR="006743E2" w:rsidRDefault="006743E2" w:rsidP="006743E2">
            <w:pPr>
              <w:rPr>
                <w:color w:val="7030A0"/>
              </w:rPr>
            </w:pPr>
          </w:p>
          <w:p w14:paraId="1E90CB4C" w14:textId="77777777" w:rsidR="006743E2" w:rsidRPr="002C5489" w:rsidRDefault="006743E2" w:rsidP="006743E2">
            <w:pPr>
              <w:rPr>
                <w:color w:val="7030A0"/>
              </w:rPr>
            </w:pPr>
          </w:p>
        </w:tc>
        <w:tc>
          <w:tcPr>
            <w:tcW w:w="4410" w:type="dxa"/>
          </w:tcPr>
          <w:p w14:paraId="33D3EEF6" w14:textId="77777777" w:rsidR="006743E2" w:rsidRPr="002C5489" w:rsidRDefault="006743E2" w:rsidP="006743E2">
            <w:pPr>
              <w:rPr>
                <w:color w:val="7030A0"/>
              </w:rPr>
            </w:pPr>
          </w:p>
        </w:tc>
        <w:tc>
          <w:tcPr>
            <w:tcW w:w="2070" w:type="dxa"/>
          </w:tcPr>
          <w:p w14:paraId="648330BA" w14:textId="0F5C6151" w:rsidR="006743E2" w:rsidRPr="002C5489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Lily</w:t>
            </w:r>
          </w:p>
        </w:tc>
      </w:tr>
      <w:tr w:rsidR="006743E2" w:rsidRPr="002C5489" w14:paraId="07453BAF" w14:textId="77777777" w:rsidTr="00A87218">
        <w:trPr>
          <w:trHeight w:val="533"/>
        </w:trPr>
        <w:tc>
          <w:tcPr>
            <w:tcW w:w="3325" w:type="dxa"/>
            <w:shd w:val="clear" w:color="auto" w:fill="auto"/>
          </w:tcPr>
          <w:p w14:paraId="62B5C9AE" w14:textId="438C2200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Meet at the Beach</w:t>
            </w:r>
          </w:p>
        </w:tc>
        <w:tc>
          <w:tcPr>
            <w:tcW w:w="4860" w:type="dxa"/>
            <w:shd w:val="clear" w:color="auto" w:fill="auto"/>
          </w:tcPr>
          <w:p w14:paraId="72012872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Date:  Nov. 5 – 7, 2021</w:t>
            </w:r>
          </w:p>
          <w:p w14:paraId="3179A470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Where:  Pacific Beach Navy Getaway</w:t>
            </w:r>
          </w:p>
          <w:p w14:paraId="22A61C74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Chair: Tracy and Charlie</w:t>
            </w:r>
          </w:p>
          <w:p w14:paraId="599E57B8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Cost: $75 per person for 2-night stay, includes breakfast Saturday and Sunday</w:t>
            </w:r>
          </w:p>
          <w:p w14:paraId="2A9815EC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 xml:space="preserve">Limit: 24 </w:t>
            </w:r>
            <w:proofErr w:type="gramStart"/>
            <w:r>
              <w:rPr>
                <w:color w:val="7030A0"/>
              </w:rPr>
              <w:t>maximum</w:t>
            </w:r>
            <w:proofErr w:type="gramEnd"/>
            <w:r>
              <w:rPr>
                <w:color w:val="7030A0"/>
              </w:rPr>
              <w:t xml:space="preserve">, first come. Sign-up early! </w:t>
            </w:r>
          </w:p>
          <w:p w14:paraId="278DBDAD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 xml:space="preserve">Each house can accommodate 8 ladies. </w:t>
            </w:r>
          </w:p>
          <w:p w14:paraId="03B25F82" w14:textId="0435A72A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One house is already filled.</w:t>
            </w:r>
          </w:p>
          <w:p w14:paraId="6D06A08B" w14:textId="77777777" w:rsidR="006743E2" w:rsidRDefault="006743E2" w:rsidP="006743E2">
            <w:pPr>
              <w:rPr>
                <w:color w:val="7030A0"/>
              </w:rPr>
            </w:pPr>
          </w:p>
          <w:p w14:paraId="7306FD23" w14:textId="77777777" w:rsidR="006743E2" w:rsidRPr="002C5489" w:rsidRDefault="006743E2" w:rsidP="006743E2">
            <w:pPr>
              <w:rPr>
                <w:color w:val="7030A0"/>
              </w:rPr>
            </w:pPr>
          </w:p>
        </w:tc>
        <w:tc>
          <w:tcPr>
            <w:tcW w:w="4410" w:type="dxa"/>
          </w:tcPr>
          <w:p w14:paraId="6E2A1B40" w14:textId="77777777" w:rsidR="006743E2" w:rsidRPr="002C5489" w:rsidRDefault="006743E2" w:rsidP="006743E2">
            <w:pPr>
              <w:rPr>
                <w:color w:val="7030A0"/>
              </w:rPr>
            </w:pPr>
          </w:p>
        </w:tc>
        <w:tc>
          <w:tcPr>
            <w:tcW w:w="2070" w:type="dxa"/>
          </w:tcPr>
          <w:p w14:paraId="60646A0C" w14:textId="3249D5AE" w:rsidR="006743E2" w:rsidRPr="002C5489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Lily</w:t>
            </w:r>
          </w:p>
        </w:tc>
      </w:tr>
      <w:tr w:rsidR="006743E2" w:rsidRPr="002C5489" w14:paraId="6068BC27" w14:textId="77777777" w:rsidTr="00A87218">
        <w:trPr>
          <w:trHeight w:val="533"/>
        </w:trPr>
        <w:tc>
          <w:tcPr>
            <w:tcW w:w="3325" w:type="dxa"/>
            <w:shd w:val="clear" w:color="auto" w:fill="auto"/>
          </w:tcPr>
          <w:p w14:paraId="68C27706" w14:textId="7A8C28B4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Ho-Ho-Hoedown W.A.R. Ball</w:t>
            </w:r>
          </w:p>
        </w:tc>
        <w:tc>
          <w:tcPr>
            <w:tcW w:w="4860" w:type="dxa"/>
            <w:shd w:val="clear" w:color="auto" w:fill="auto"/>
          </w:tcPr>
          <w:p w14:paraId="6E0278E6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Date:  Nov. 21, 2021</w:t>
            </w:r>
          </w:p>
          <w:p w14:paraId="6FE504F7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 xml:space="preserve">Where:  American Legion Hall, Kent </w:t>
            </w:r>
          </w:p>
          <w:p w14:paraId="3FFC69D9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Time:  4:00 pm – 8:00 pm</w:t>
            </w:r>
          </w:p>
          <w:p w14:paraId="517575E2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Dinner:  Longhorn BBQ</w:t>
            </w:r>
          </w:p>
          <w:p w14:paraId="223846F4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Cost: $25 per person</w:t>
            </w:r>
          </w:p>
          <w:p w14:paraId="6406CF09" w14:textId="77777777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Country Line Dance</w:t>
            </w:r>
          </w:p>
          <w:p w14:paraId="075D0763" w14:textId="77777777" w:rsidR="006743E2" w:rsidRDefault="006743E2" w:rsidP="006743E2">
            <w:pPr>
              <w:rPr>
                <w:color w:val="7030A0"/>
              </w:rPr>
            </w:pPr>
          </w:p>
        </w:tc>
        <w:tc>
          <w:tcPr>
            <w:tcW w:w="4410" w:type="dxa"/>
          </w:tcPr>
          <w:p w14:paraId="16F10B27" w14:textId="77777777" w:rsidR="006743E2" w:rsidRPr="002C5489" w:rsidRDefault="006743E2" w:rsidP="006743E2">
            <w:pPr>
              <w:rPr>
                <w:color w:val="7030A0"/>
              </w:rPr>
            </w:pPr>
          </w:p>
        </w:tc>
        <w:tc>
          <w:tcPr>
            <w:tcW w:w="2070" w:type="dxa"/>
          </w:tcPr>
          <w:p w14:paraId="384594C3" w14:textId="744188A6" w:rsidR="006743E2" w:rsidRDefault="006743E2" w:rsidP="006743E2">
            <w:pPr>
              <w:rPr>
                <w:color w:val="7030A0"/>
              </w:rPr>
            </w:pPr>
            <w:r>
              <w:rPr>
                <w:color w:val="7030A0"/>
              </w:rPr>
              <w:t>Lily</w:t>
            </w:r>
          </w:p>
        </w:tc>
      </w:tr>
    </w:tbl>
    <w:p w14:paraId="2DA1AFE2" w14:textId="5EB6FE90" w:rsidR="00841225" w:rsidRDefault="00841225" w:rsidP="00E43158">
      <w:pPr>
        <w:spacing w:after="0" w:line="240" w:lineRule="auto"/>
        <w:rPr>
          <w:color w:val="7030A0"/>
        </w:rPr>
      </w:pPr>
    </w:p>
    <w:p w14:paraId="7CE40C89" w14:textId="7F01047C" w:rsidR="00717488" w:rsidRDefault="00717488" w:rsidP="00E43158">
      <w:pPr>
        <w:spacing w:after="0" w:line="240" w:lineRule="auto"/>
        <w:rPr>
          <w:color w:val="7030A0"/>
        </w:rPr>
      </w:pPr>
    </w:p>
    <w:p w14:paraId="651608A6" w14:textId="1956AF09" w:rsidR="00571F08" w:rsidRDefault="00571F08" w:rsidP="00E43158">
      <w:pPr>
        <w:spacing w:after="0" w:line="240" w:lineRule="auto"/>
        <w:rPr>
          <w:color w:val="7030A0"/>
        </w:rPr>
      </w:pPr>
    </w:p>
    <w:p w14:paraId="2D85A0DF" w14:textId="77777777" w:rsidR="00571F08" w:rsidRDefault="00571F08" w:rsidP="00E43158">
      <w:pPr>
        <w:spacing w:after="0" w:line="240" w:lineRule="auto"/>
        <w:rPr>
          <w:color w:val="7030A0"/>
        </w:rPr>
      </w:pPr>
    </w:p>
    <w:p w14:paraId="089CF264" w14:textId="77777777" w:rsidR="00717488" w:rsidRDefault="00717488" w:rsidP="00E43158">
      <w:pPr>
        <w:spacing w:after="0" w:line="240" w:lineRule="auto"/>
        <w:rPr>
          <w:color w:val="7030A0"/>
        </w:rPr>
      </w:pPr>
    </w:p>
    <w:tbl>
      <w:tblPr>
        <w:tblStyle w:val="TableGrid"/>
        <w:tblpPr w:leftFromText="180" w:rightFromText="180" w:vertAnchor="text" w:horzAnchor="margin" w:tblpXSpec="center" w:tblpY="184"/>
        <w:tblW w:w="14705" w:type="dxa"/>
        <w:tblLook w:val="04A0" w:firstRow="1" w:lastRow="0" w:firstColumn="1" w:lastColumn="0" w:noHBand="0" w:noVBand="1"/>
      </w:tblPr>
      <w:tblGrid>
        <w:gridCol w:w="3328"/>
        <w:gridCol w:w="4857"/>
        <w:gridCol w:w="4458"/>
        <w:gridCol w:w="2062"/>
      </w:tblGrid>
      <w:tr w:rsidR="00742A5D" w:rsidRPr="0064049D" w14:paraId="31669D88" w14:textId="77777777" w:rsidTr="00742A5D">
        <w:trPr>
          <w:trHeight w:val="500"/>
        </w:trPr>
        <w:tc>
          <w:tcPr>
            <w:tcW w:w="3328" w:type="dxa"/>
            <w:shd w:val="clear" w:color="auto" w:fill="9900CC"/>
          </w:tcPr>
          <w:p w14:paraId="0CDA5319" w14:textId="57BC6D72" w:rsidR="00742A5D" w:rsidRPr="0064049D" w:rsidRDefault="00742A5D" w:rsidP="00742A5D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2" w:name="_Hlk72871223"/>
            <w:r>
              <w:rPr>
                <w:b/>
                <w:bCs/>
                <w:color w:val="FFFFFF" w:themeColor="background1"/>
                <w:sz w:val="24"/>
                <w:szCs w:val="24"/>
              </w:rPr>
              <w:lastRenderedPageBreak/>
              <w:t>T</w:t>
            </w:r>
            <w:r w:rsidRPr="0064049D">
              <w:rPr>
                <w:b/>
                <w:bCs/>
                <w:color w:val="FFFFFF" w:themeColor="background1"/>
                <w:sz w:val="24"/>
                <w:szCs w:val="24"/>
              </w:rPr>
              <w:t>opic –</w:t>
            </w:r>
            <w:r>
              <w:rPr>
                <w:b/>
                <w:bCs/>
                <w:color w:val="FFFFFF" w:themeColor="background1"/>
                <w:sz w:val="24"/>
                <w:szCs w:val="24"/>
              </w:rPr>
              <w:t>Closing</w:t>
            </w:r>
          </w:p>
        </w:tc>
        <w:tc>
          <w:tcPr>
            <w:tcW w:w="4857" w:type="dxa"/>
            <w:shd w:val="clear" w:color="auto" w:fill="9900CC"/>
          </w:tcPr>
          <w:p w14:paraId="2EB29D4E" w14:textId="77777777" w:rsidR="00742A5D" w:rsidRPr="0064049D" w:rsidRDefault="00742A5D" w:rsidP="00742A5D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64049D">
              <w:rPr>
                <w:b/>
                <w:bCs/>
                <w:color w:val="FFFFFF" w:themeColor="background1"/>
                <w:sz w:val="24"/>
                <w:szCs w:val="24"/>
              </w:rPr>
              <w:t>Discussion</w:t>
            </w:r>
          </w:p>
        </w:tc>
        <w:tc>
          <w:tcPr>
            <w:tcW w:w="4458" w:type="dxa"/>
            <w:shd w:val="clear" w:color="auto" w:fill="9900CC"/>
          </w:tcPr>
          <w:p w14:paraId="15498E28" w14:textId="77777777" w:rsidR="00742A5D" w:rsidRPr="0064049D" w:rsidRDefault="00742A5D" w:rsidP="00742A5D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64049D">
              <w:rPr>
                <w:b/>
                <w:bCs/>
                <w:color w:val="FFFFFF" w:themeColor="background1"/>
                <w:sz w:val="24"/>
                <w:szCs w:val="24"/>
              </w:rPr>
              <w:t>Outcome</w:t>
            </w:r>
          </w:p>
        </w:tc>
        <w:tc>
          <w:tcPr>
            <w:tcW w:w="2062" w:type="dxa"/>
            <w:shd w:val="clear" w:color="auto" w:fill="9900CC"/>
          </w:tcPr>
          <w:p w14:paraId="41DF5FAF" w14:textId="77777777" w:rsidR="00742A5D" w:rsidRPr="0064049D" w:rsidRDefault="00742A5D" w:rsidP="00742A5D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64049D">
              <w:rPr>
                <w:b/>
                <w:bCs/>
                <w:color w:val="FFFFFF" w:themeColor="background1"/>
                <w:sz w:val="24"/>
                <w:szCs w:val="24"/>
              </w:rPr>
              <w:t>Speaker</w:t>
            </w:r>
          </w:p>
        </w:tc>
      </w:tr>
      <w:tr w:rsidR="00742A5D" w:rsidRPr="007F5A89" w14:paraId="199665CC" w14:textId="77777777" w:rsidTr="00742A5D">
        <w:trPr>
          <w:trHeight w:val="533"/>
        </w:trPr>
        <w:tc>
          <w:tcPr>
            <w:tcW w:w="3328" w:type="dxa"/>
          </w:tcPr>
          <w:p w14:paraId="52BBAA73" w14:textId="53E65457" w:rsidR="00C568B8" w:rsidRDefault="002A4CCA" w:rsidP="00742A5D">
            <w:pPr>
              <w:rPr>
                <w:color w:val="7030A0"/>
              </w:rPr>
            </w:pPr>
            <w:r>
              <w:rPr>
                <w:color w:val="7030A0"/>
              </w:rPr>
              <w:t>Glam Store</w:t>
            </w:r>
          </w:p>
          <w:p w14:paraId="1D60BEF0" w14:textId="77777777" w:rsidR="00742A5D" w:rsidRPr="007F5A89" w:rsidRDefault="00742A5D" w:rsidP="00C568B8">
            <w:pPr>
              <w:rPr>
                <w:color w:val="7030A0"/>
              </w:rPr>
            </w:pPr>
          </w:p>
        </w:tc>
        <w:tc>
          <w:tcPr>
            <w:tcW w:w="4857" w:type="dxa"/>
          </w:tcPr>
          <w:p w14:paraId="2389AD4B" w14:textId="77777777" w:rsidR="00742A5D" w:rsidRPr="002C5489" w:rsidRDefault="00742A5D" w:rsidP="00742A5D">
            <w:pPr>
              <w:rPr>
                <w:color w:val="7030A0"/>
              </w:rPr>
            </w:pPr>
          </w:p>
        </w:tc>
        <w:tc>
          <w:tcPr>
            <w:tcW w:w="4458" w:type="dxa"/>
          </w:tcPr>
          <w:p w14:paraId="73C9E13F" w14:textId="77777777" w:rsidR="00742A5D" w:rsidRPr="007F5A89" w:rsidRDefault="00742A5D" w:rsidP="00742A5D">
            <w:pPr>
              <w:rPr>
                <w:color w:val="7030A0"/>
              </w:rPr>
            </w:pPr>
          </w:p>
        </w:tc>
        <w:tc>
          <w:tcPr>
            <w:tcW w:w="2062" w:type="dxa"/>
          </w:tcPr>
          <w:p w14:paraId="22D32746" w14:textId="303A145F" w:rsidR="00742A5D" w:rsidRPr="007F5A89" w:rsidRDefault="00742A5D" w:rsidP="00742A5D">
            <w:pPr>
              <w:rPr>
                <w:color w:val="7030A0"/>
              </w:rPr>
            </w:pPr>
            <w:r>
              <w:rPr>
                <w:color w:val="7030A0"/>
              </w:rPr>
              <w:t>Lily</w:t>
            </w:r>
          </w:p>
        </w:tc>
      </w:tr>
      <w:bookmarkEnd w:id="2"/>
      <w:tr w:rsidR="002A4CCA" w:rsidRPr="007F5A89" w14:paraId="3AC661DF" w14:textId="77777777" w:rsidTr="00742A5D">
        <w:trPr>
          <w:trHeight w:val="533"/>
        </w:trPr>
        <w:tc>
          <w:tcPr>
            <w:tcW w:w="3328" w:type="dxa"/>
          </w:tcPr>
          <w:p w14:paraId="371EFC00" w14:textId="77777777" w:rsidR="002A4CCA" w:rsidRDefault="002A4CCA" w:rsidP="002A4CCA">
            <w:pPr>
              <w:rPr>
                <w:color w:val="7030A0"/>
              </w:rPr>
            </w:pPr>
            <w:r>
              <w:rPr>
                <w:color w:val="7030A0"/>
              </w:rPr>
              <w:t>Marble Game</w:t>
            </w:r>
          </w:p>
          <w:p w14:paraId="55A63783" w14:textId="573E9908" w:rsidR="002A4CCA" w:rsidRDefault="002A4CCA" w:rsidP="002A4CCA">
            <w:pPr>
              <w:rPr>
                <w:color w:val="7030A0"/>
              </w:rPr>
            </w:pPr>
          </w:p>
        </w:tc>
        <w:tc>
          <w:tcPr>
            <w:tcW w:w="4857" w:type="dxa"/>
          </w:tcPr>
          <w:p w14:paraId="64AC8483" w14:textId="77777777" w:rsidR="002A4CCA" w:rsidRPr="002C5489" w:rsidRDefault="002A4CCA" w:rsidP="002A4CCA">
            <w:pPr>
              <w:rPr>
                <w:color w:val="7030A0"/>
              </w:rPr>
            </w:pPr>
          </w:p>
        </w:tc>
        <w:tc>
          <w:tcPr>
            <w:tcW w:w="4458" w:type="dxa"/>
          </w:tcPr>
          <w:p w14:paraId="49649352" w14:textId="77777777" w:rsidR="002A4CCA" w:rsidRPr="007F5A89" w:rsidRDefault="002A4CCA" w:rsidP="002A4CCA">
            <w:pPr>
              <w:rPr>
                <w:color w:val="7030A0"/>
              </w:rPr>
            </w:pPr>
          </w:p>
        </w:tc>
        <w:tc>
          <w:tcPr>
            <w:tcW w:w="2062" w:type="dxa"/>
          </w:tcPr>
          <w:p w14:paraId="327482B0" w14:textId="12473D31" w:rsidR="002A4CCA" w:rsidRDefault="00547E98" w:rsidP="002A4CCA">
            <w:pPr>
              <w:rPr>
                <w:color w:val="7030A0"/>
              </w:rPr>
            </w:pPr>
            <w:r>
              <w:rPr>
                <w:color w:val="7030A0"/>
              </w:rPr>
              <w:t>Lily</w:t>
            </w:r>
          </w:p>
        </w:tc>
      </w:tr>
    </w:tbl>
    <w:p w14:paraId="7938D635" w14:textId="77777777" w:rsidR="00742A5D" w:rsidRDefault="00742A5D" w:rsidP="00717488">
      <w:pPr>
        <w:spacing w:after="0" w:line="240" w:lineRule="auto"/>
        <w:rPr>
          <w:color w:val="7030A0"/>
        </w:rPr>
      </w:pPr>
    </w:p>
    <w:sectPr w:rsidR="00742A5D" w:rsidSect="00AC4128">
      <w:footerReference w:type="default" r:id="rId9"/>
      <w:pgSz w:w="15840" w:h="12240" w:orient="landscape"/>
      <w:pgMar w:top="864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E1B9B5" w14:textId="77777777" w:rsidR="00301822" w:rsidRDefault="00301822" w:rsidP="0064049D">
      <w:pPr>
        <w:spacing w:after="0" w:line="240" w:lineRule="auto"/>
      </w:pPr>
      <w:r>
        <w:separator/>
      </w:r>
    </w:p>
  </w:endnote>
  <w:endnote w:type="continuationSeparator" w:id="0">
    <w:p w14:paraId="7362A3E5" w14:textId="77777777" w:rsidR="00301822" w:rsidRDefault="00301822" w:rsidP="00640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3355628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3327100" w14:textId="78206ADD" w:rsidR="0064049D" w:rsidRDefault="0064049D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2972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3A1CF7F" w14:textId="77777777" w:rsidR="0064049D" w:rsidRDefault="006404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A2EDB" w14:textId="77777777" w:rsidR="00301822" w:rsidRDefault="00301822" w:rsidP="0064049D">
      <w:pPr>
        <w:spacing w:after="0" w:line="240" w:lineRule="auto"/>
      </w:pPr>
      <w:r>
        <w:separator/>
      </w:r>
    </w:p>
  </w:footnote>
  <w:footnote w:type="continuationSeparator" w:id="0">
    <w:p w14:paraId="765B3A96" w14:textId="77777777" w:rsidR="00301822" w:rsidRDefault="00301822" w:rsidP="006404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46775B"/>
    <w:multiLevelType w:val="hybridMultilevel"/>
    <w:tmpl w:val="50A2BC10"/>
    <w:lvl w:ilvl="0" w:tplc="AA92221E">
      <w:start w:val="13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821EF5"/>
    <w:multiLevelType w:val="hybridMultilevel"/>
    <w:tmpl w:val="22E62A68"/>
    <w:lvl w:ilvl="0" w:tplc="474CBA86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" w15:restartNumberingAfterBreak="0">
    <w:nsid w:val="436B2883"/>
    <w:multiLevelType w:val="hybridMultilevel"/>
    <w:tmpl w:val="6E9A9E5E"/>
    <w:lvl w:ilvl="0" w:tplc="C57CBF3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873B60"/>
    <w:multiLevelType w:val="hybridMultilevel"/>
    <w:tmpl w:val="F8BE58A6"/>
    <w:lvl w:ilvl="0" w:tplc="B2AC0916">
      <w:numFmt w:val="bullet"/>
      <w:lvlText w:val="-"/>
      <w:lvlJc w:val="left"/>
      <w:pPr>
        <w:ind w:left="5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</w:abstractNum>
  <w:abstractNum w:abstractNumId="4" w15:restartNumberingAfterBreak="0">
    <w:nsid w:val="5B5F12B4"/>
    <w:multiLevelType w:val="hybridMultilevel"/>
    <w:tmpl w:val="97BA3AD8"/>
    <w:lvl w:ilvl="0" w:tplc="61706F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492948"/>
    <w:multiLevelType w:val="hybridMultilevel"/>
    <w:tmpl w:val="A5A4FAFE"/>
    <w:lvl w:ilvl="0" w:tplc="B5807FB4">
      <w:start w:val="50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9643FF"/>
    <w:multiLevelType w:val="hybridMultilevel"/>
    <w:tmpl w:val="88FA6DEE"/>
    <w:lvl w:ilvl="0" w:tplc="1F429C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DA5777"/>
    <w:multiLevelType w:val="hybridMultilevel"/>
    <w:tmpl w:val="4328B9C0"/>
    <w:lvl w:ilvl="0" w:tplc="1884060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7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jA2AtJGhhbmJko6SsGpxcWZ+XkgBRa1AOYsoOssAAAA"/>
  </w:docVars>
  <w:rsids>
    <w:rsidRoot w:val="00E43158"/>
    <w:rsid w:val="00012961"/>
    <w:rsid w:val="000172EE"/>
    <w:rsid w:val="0003121F"/>
    <w:rsid w:val="00035DEC"/>
    <w:rsid w:val="000401C9"/>
    <w:rsid w:val="00054C4A"/>
    <w:rsid w:val="000575AD"/>
    <w:rsid w:val="00065883"/>
    <w:rsid w:val="000672BE"/>
    <w:rsid w:val="000811EE"/>
    <w:rsid w:val="000A389D"/>
    <w:rsid w:val="000A53D6"/>
    <w:rsid w:val="000B78E2"/>
    <w:rsid w:val="000C1928"/>
    <w:rsid w:val="000C20A3"/>
    <w:rsid w:val="000C4DD6"/>
    <w:rsid w:val="000C5540"/>
    <w:rsid w:val="000D25D3"/>
    <w:rsid w:val="000D673C"/>
    <w:rsid w:val="000E472B"/>
    <w:rsid w:val="000F0155"/>
    <w:rsid w:val="00110375"/>
    <w:rsid w:val="00111250"/>
    <w:rsid w:val="00123E2C"/>
    <w:rsid w:val="00131B6B"/>
    <w:rsid w:val="00131CC5"/>
    <w:rsid w:val="00132A1B"/>
    <w:rsid w:val="00157A7B"/>
    <w:rsid w:val="00160811"/>
    <w:rsid w:val="00161F66"/>
    <w:rsid w:val="00164030"/>
    <w:rsid w:val="00166DFD"/>
    <w:rsid w:val="00170B12"/>
    <w:rsid w:val="001830A8"/>
    <w:rsid w:val="00192811"/>
    <w:rsid w:val="00193115"/>
    <w:rsid w:val="00194CE8"/>
    <w:rsid w:val="001A1512"/>
    <w:rsid w:val="001B4147"/>
    <w:rsid w:val="001E19C0"/>
    <w:rsid w:val="001F2C67"/>
    <w:rsid w:val="001F7C91"/>
    <w:rsid w:val="00200805"/>
    <w:rsid w:val="00200F95"/>
    <w:rsid w:val="00203F11"/>
    <w:rsid w:val="00205CD3"/>
    <w:rsid w:val="002122F3"/>
    <w:rsid w:val="00223B30"/>
    <w:rsid w:val="00224EB3"/>
    <w:rsid w:val="002300C8"/>
    <w:rsid w:val="00232467"/>
    <w:rsid w:val="002339E7"/>
    <w:rsid w:val="002360B5"/>
    <w:rsid w:val="0024470C"/>
    <w:rsid w:val="002471DA"/>
    <w:rsid w:val="00247359"/>
    <w:rsid w:val="00250F86"/>
    <w:rsid w:val="00260481"/>
    <w:rsid w:val="00262F78"/>
    <w:rsid w:val="002641A7"/>
    <w:rsid w:val="00266EC8"/>
    <w:rsid w:val="00276719"/>
    <w:rsid w:val="00283A20"/>
    <w:rsid w:val="002852A7"/>
    <w:rsid w:val="0029346F"/>
    <w:rsid w:val="002975F7"/>
    <w:rsid w:val="002A3C2B"/>
    <w:rsid w:val="002A4CCA"/>
    <w:rsid w:val="002A5352"/>
    <w:rsid w:val="002A5749"/>
    <w:rsid w:val="002C1892"/>
    <w:rsid w:val="002C5489"/>
    <w:rsid w:val="002D254C"/>
    <w:rsid w:val="002D6F92"/>
    <w:rsid w:val="002E03D3"/>
    <w:rsid w:val="002E0D9A"/>
    <w:rsid w:val="002E16B6"/>
    <w:rsid w:val="002E1BE5"/>
    <w:rsid w:val="002F08C7"/>
    <w:rsid w:val="002F405A"/>
    <w:rsid w:val="002F7AB8"/>
    <w:rsid w:val="00301822"/>
    <w:rsid w:val="00302589"/>
    <w:rsid w:val="00306416"/>
    <w:rsid w:val="0030775C"/>
    <w:rsid w:val="003139E6"/>
    <w:rsid w:val="00316E2C"/>
    <w:rsid w:val="003207C4"/>
    <w:rsid w:val="00324547"/>
    <w:rsid w:val="00341185"/>
    <w:rsid w:val="00346133"/>
    <w:rsid w:val="00350111"/>
    <w:rsid w:val="003565B7"/>
    <w:rsid w:val="0037269A"/>
    <w:rsid w:val="00375D64"/>
    <w:rsid w:val="00380B2A"/>
    <w:rsid w:val="003812DB"/>
    <w:rsid w:val="00382DB0"/>
    <w:rsid w:val="0039250C"/>
    <w:rsid w:val="003A38BE"/>
    <w:rsid w:val="003A46E7"/>
    <w:rsid w:val="003B3882"/>
    <w:rsid w:val="003C7BC0"/>
    <w:rsid w:val="003D4A3B"/>
    <w:rsid w:val="00402C25"/>
    <w:rsid w:val="00430511"/>
    <w:rsid w:val="004341B8"/>
    <w:rsid w:val="00435AAF"/>
    <w:rsid w:val="0044034D"/>
    <w:rsid w:val="0044051C"/>
    <w:rsid w:val="004445FD"/>
    <w:rsid w:val="00451486"/>
    <w:rsid w:val="00460095"/>
    <w:rsid w:val="00463CA9"/>
    <w:rsid w:val="00465CC2"/>
    <w:rsid w:val="00470FDB"/>
    <w:rsid w:val="004730D0"/>
    <w:rsid w:val="00480E9A"/>
    <w:rsid w:val="0048101D"/>
    <w:rsid w:val="00487A93"/>
    <w:rsid w:val="00492BC9"/>
    <w:rsid w:val="004953FE"/>
    <w:rsid w:val="004A2A8E"/>
    <w:rsid w:val="004A5125"/>
    <w:rsid w:val="004B50D7"/>
    <w:rsid w:val="004C78E0"/>
    <w:rsid w:val="004D148B"/>
    <w:rsid w:val="004D62E0"/>
    <w:rsid w:val="004D75BD"/>
    <w:rsid w:val="004E05A3"/>
    <w:rsid w:val="004E45B3"/>
    <w:rsid w:val="004F01AB"/>
    <w:rsid w:val="004F22F6"/>
    <w:rsid w:val="004F27ED"/>
    <w:rsid w:val="00512A64"/>
    <w:rsid w:val="005153EE"/>
    <w:rsid w:val="00515F12"/>
    <w:rsid w:val="00515F2A"/>
    <w:rsid w:val="0051696F"/>
    <w:rsid w:val="00527046"/>
    <w:rsid w:val="0053484D"/>
    <w:rsid w:val="0053516D"/>
    <w:rsid w:val="0054191E"/>
    <w:rsid w:val="00547E98"/>
    <w:rsid w:val="0055058B"/>
    <w:rsid w:val="005530E0"/>
    <w:rsid w:val="005535CA"/>
    <w:rsid w:val="00564D9E"/>
    <w:rsid w:val="0056660D"/>
    <w:rsid w:val="0056683A"/>
    <w:rsid w:val="00570D34"/>
    <w:rsid w:val="00571F08"/>
    <w:rsid w:val="0057502A"/>
    <w:rsid w:val="00580182"/>
    <w:rsid w:val="00583C64"/>
    <w:rsid w:val="005C23FE"/>
    <w:rsid w:val="005C30DA"/>
    <w:rsid w:val="005D4D8D"/>
    <w:rsid w:val="005D6B36"/>
    <w:rsid w:val="005E73CF"/>
    <w:rsid w:val="005F44EE"/>
    <w:rsid w:val="005F4BE8"/>
    <w:rsid w:val="00610F40"/>
    <w:rsid w:val="0061256A"/>
    <w:rsid w:val="00630D6F"/>
    <w:rsid w:val="0064049D"/>
    <w:rsid w:val="00641FA3"/>
    <w:rsid w:val="006472D9"/>
    <w:rsid w:val="00654FDB"/>
    <w:rsid w:val="006608C1"/>
    <w:rsid w:val="00663389"/>
    <w:rsid w:val="00664512"/>
    <w:rsid w:val="006645C7"/>
    <w:rsid w:val="006743E2"/>
    <w:rsid w:val="00686C65"/>
    <w:rsid w:val="0069429C"/>
    <w:rsid w:val="006A2D58"/>
    <w:rsid w:val="006A4F96"/>
    <w:rsid w:val="006A66E1"/>
    <w:rsid w:val="006A6C9E"/>
    <w:rsid w:val="006B18FB"/>
    <w:rsid w:val="006B384F"/>
    <w:rsid w:val="006B6538"/>
    <w:rsid w:val="006B6BEF"/>
    <w:rsid w:val="006B6C41"/>
    <w:rsid w:val="006C6696"/>
    <w:rsid w:val="006D3132"/>
    <w:rsid w:val="006D4240"/>
    <w:rsid w:val="006E7CC9"/>
    <w:rsid w:val="006F0BE4"/>
    <w:rsid w:val="006F3060"/>
    <w:rsid w:val="007027D9"/>
    <w:rsid w:val="00717488"/>
    <w:rsid w:val="00726AF2"/>
    <w:rsid w:val="00742A5D"/>
    <w:rsid w:val="00743355"/>
    <w:rsid w:val="0074489B"/>
    <w:rsid w:val="007662F0"/>
    <w:rsid w:val="00780135"/>
    <w:rsid w:val="00786A90"/>
    <w:rsid w:val="007919DF"/>
    <w:rsid w:val="0079578F"/>
    <w:rsid w:val="00797BCC"/>
    <w:rsid w:val="007C6901"/>
    <w:rsid w:val="007C7627"/>
    <w:rsid w:val="007C7C64"/>
    <w:rsid w:val="007D519D"/>
    <w:rsid w:val="007F28C5"/>
    <w:rsid w:val="007F5A89"/>
    <w:rsid w:val="007F70F9"/>
    <w:rsid w:val="0080689A"/>
    <w:rsid w:val="008226B1"/>
    <w:rsid w:val="0082409E"/>
    <w:rsid w:val="008272F8"/>
    <w:rsid w:val="00833675"/>
    <w:rsid w:val="0083382A"/>
    <w:rsid w:val="00837092"/>
    <w:rsid w:val="00841225"/>
    <w:rsid w:val="00841664"/>
    <w:rsid w:val="00844DEC"/>
    <w:rsid w:val="0086239E"/>
    <w:rsid w:val="008629C8"/>
    <w:rsid w:val="00864335"/>
    <w:rsid w:val="008671D7"/>
    <w:rsid w:val="00867E8D"/>
    <w:rsid w:val="0087013E"/>
    <w:rsid w:val="00873595"/>
    <w:rsid w:val="0087583D"/>
    <w:rsid w:val="008862C2"/>
    <w:rsid w:val="008875E2"/>
    <w:rsid w:val="008A282A"/>
    <w:rsid w:val="008A54E3"/>
    <w:rsid w:val="008D0135"/>
    <w:rsid w:val="008F3FF1"/>
    <w:rsid w:val="008F4355"/>
    <w:rsid w:val="00900C8F"/>
    <w:rsid w:val="00902972"/>
    <w:rsid w:val="00904385"/>
    <w:rsid w:val="00920993"/>
    <w:rsid w:val="00925F64"/>
    <w:rsid w:val="00932D1E"/>
    <w:rsid w:val="00934776"/>
    <w:rsid w:val="0093536F"/>
    <w:rsid w:val="009410EC"/>
    <w:rsid w:val="00941D4E"/>
    <w:rsid w:val="00950F33"/>
    <w:rsid w:val="009514EC"/>
    <w:rsid w:val="009773F9"/>
    <w:rsid w:val="00983B27"/>
    <w:rsid w:val="00983E9D"/>
    <w:rsid w:val="009A6FC3"/>
    <w:rsid w:val="009C252C"/>
    <w:rsid w:val="009E0468"/>
    <w:rsid w:val="00A015E1"/>
    <w:rsid w:val="00A07AE1"/>
    <w:rsid w:val="00A119DD"/>
    <w:rsid w:val="00A1289D"/>
    <w:rsid w:val="00A15D71"/>
    <w:rsid w:val="00A200B2"/>
    <w:rsid w:val="00A20B2A"/>
    <w:rsid w:val="00A21070"/>
    <w:rsid w:val="00A21644"/>
    <w:rsid w:val="00A21DD3"/>
    <w:rsid w:val="00A24551"/>
    <w:rsid w:val="00A24D1F"/>
    <w:rsid w:val="00A37D99"/>
    <w:rsid w:val="00A520B0"/>
    <w:rsid w:val="00A6653D"/>
    <w:rsid w:val="00A675A1"/>
    <w:rsid w:val="00A75362"/>
    <w:rsid w:val="00A76190"/>
    <w:rsid w:val="00A831D7"/>
    <w:rsid w:val="00A835DE"/>
    <w:rsid w:val="00A839E4"/>
    <w:rsid w:val="00A83B5C"/>
    <w:rsid w:val="00A91E36"/>
    <w:rsid w:val="00AA0D3A"/>
    <w:rsid w:val="00AA779B"/>
    <w:rsid w:val="00AB2D6C"/>
    <w:rsid w:val="00AB30B6"/>
    <w:rsid w:val="00AC0295"/>
    <w:rsid w:val="00AC0D02"/>
    <w:rsid w:val="00AC4128"/>
    <w:rsid w:val="00AC6037"/>
    <w:rsid w:val="00AD5001"/>
    <w:rsid w:val="00AE1556"/>
    <w:rsid w:val="00AE3583"/>
    <w:rsid w:val="00AF1649"/>
    <w:rsid w:val="00B00595"/>
    <w:rsid w:val="00B02FA3"/>
    <w:rsid w:val="00B04B16"/>
    <w:rsid w:val="00B1251D"/>
    <w:rsid w:val="00B260D8"/>
    <w:rsid w:val="00B26F79"/>
    <w:rsid w:val="00B2778D"/>
    <w:rsid w:val="00B33EBC"/>
    <w:rsid w:val="00B3543C"/>
    <w:rsid w:val="00B50851"/>
    <w:rsid w:val="00B647F6"/>
    <w:rsid w:val="00B64DC7"/>
    <w:rsid w:val="00B70D1A"/>
    <w:rsid w:val="00B72396"/>
    <w:rsid w:val="00B73BC7"/>
    <w:rsid w:val="00B7575E"/>
    <w:rsid w:val="00B76AE1"/>
    <w:rsid w:val="00B76FD2"/>
    <w:rsid w:val="00B77CD3"/>
    <w:rsid w:val="00B838B6"/>
    <w:rsid w:val="00B90814"/>
    <w:rsid w:val="00B922B0"/>
    <w:rsid w:val="00BA023D"/>
    <w:rsid w:val="00BA02B9"/>
    <w:rsid w:val="00BA7382"/>
    <w:rsid w:val="00BB177B"/>
    <w:rsid w:val="00BB6663"/>
    <w:rsid w:val="00BC2063"/>
    <w:rsid w:val="00BC42DB"/>
    <w:rsid w:val="00BD1595"/>
    <w:rsid w:val="00BD7514"/>
    <w:rsid w:val="00C02DDF"/>
    <w:rsid w:val="00C1426F"/>
    <w:rsid w:val="00C17F72"/>
    <w:rsid w:val="00C20C0E"/>
    <w:rsid w:val="00C24645"/>
    <w:rsid w:val="00C24978"/>
    <w:rsid w:val="00C26799"/>
    <w:rsid w:val="00C33A76"/>
    <w:rsid w:val="00C362BC"/>
    <w:rsid w:val="00C4208A"/>
    <w:rsid w:val="00C46317"/>
    <w:rsid w:val="00C549A5"/>
    <w:rsid w:val="00C556AA"/>
    <w:rsid w:val="00C568B8"/>
    <w:rsid w:val="00C609F4"/>
    <w:rsid w:val="00C807F5"/>
    <w:rsid w:val="00C80C8F"/>
    <w:rsid w:val="00C834C4"/>
    <w:rsid w:val="00C867CA"/>
    <w:rsid w:val="00C958DA"/>
    <w:rsid w:val="00C972B8"/>
    <w:rsid w:val="00C979B0"/>
    <w:rsid w:val="00CA110E"/>
    <w:rsid w:val="00CB3538"/>
    <w:rsid w:val="00CF1C62"/>
    <w:rsid w:val="00CF5395"/>
    <w:rsid w:val="00D02E25"/>
    <w:rsid w:val="00D035A6"/>
    <w:rsid w:val="00D0551C"/>
    <w:rsid w:val="00D061E7"/>
    <w:rsid w:val="00D07BF7"/>
    <w:rsid w:val="00D153F0"/>
    <w:rsid w:val="00D16941"/>
    <w:rsid w:val="00D226C0"/>
    <w:rsid w:val="00D263D9"/>
    <w:rsid w:val="00D35EB1"/>
    <w:rsid w:val="00D412BA"/>
    <w:rsid w:val="00D43AF3"/>
    <w:rsid w:val="00D56A69"/>
    <w:rsid w:val="00D56CA1"/>
    <w:rsid w:val="00D736EE"/>
    <w:rsid w:val="00D752CF"/>
    <w:rsid w:val="00D83068"/>
    <w:rsid w:val="00D92C6E"/>
    <w:rsid w:val="00D94EEA"/>
    <w:rsid w:val="00DA4C7A"/>
    <w:rsid w:val="00DA6786"/>
    <w:rsid w:val="00DB35B8"/>
    <w:rsid w:val="00DB7BC1"/>
    <w:rsid w:val="00DC0876"/>
    <w:rsid w:val="00DC3836"/>
    <w:rsid w:val="00DD18FA"/>
    <w:rsid w:val="00DD7499"/>
    <w:rsid w:val="00DD77DB"/>
    <w:rsid w:val="00DE251B"/>
    <w:rsid w:val="00DF569B"/>
    <w:rsid w:val="00E1144C"/>
    <w:rsid w:val="00E221E5"/>
    <w:rsid w:val="00E43158"/>
    <w:rsid w:val="00E559C3"/>
    <w:rsid w:val="00E55BCD"/>
    <w:rsid w:val="00E705F2"/>
    <w:rsid w:val="00E73144"/>
    <w:rsid w:val="00E733FC"/>
    <w:rsid w:val="00E81E23"/>
    <w:rsid w:val="00E84E75"/>
    <w:rsid w:val="00EA443D"/>
    <w:rsid w:val="00EA74DB"/>
    <w:rsid w:val="00EB2EE5"/>
    <w:rsid w:val="00EB4BF6"/>
    <w:rsid w:val="00EC7F99"/>
    <w:rsid w:val="00ED07F7"/>
    <w:rsid w:val="00ED31D1"/>
    <w:rsid w:val="00ED6908"/>
    <w:rsid w:val="00EE3479"/>
    <w:rsid w:val="00EE590F"/>
    <w:rsid w:val="00EE6895"/>
    <w:rsid w:val="00EF0981"/>
    <w:rsid w:val="00EF63E6"/>
    <w:rsid w:val="00F006B1"/>
    <w:rsid w:val="00F02406"/>
    <w:rsid w:val="00F07E69"/>
    <w:rsid w:val="00F177AB"/>
    <w:rsid w:val="00F23CE8"/>
    <w:rsid w:val="00F26EDC"/>
    <w:rsid w:val="00F31E4F"/>
    <w:rsid w:val="00F36DA5"/>
    <w:rsid w:val="00F42F98"/>
    <w:rsid w:val="00F466CA"/>
    <w:rsid w:val="00F651DA"/>
    <w:rsid w:val="00F75F55"/>
    <w:rsid w:val="00F76DE7"/>
    <w:rsid w:val="00F76E1D"/>
    <w:rsid w:val="00F861E2"/>
    <w:rsid w:val="00F92FE8"/>
    <w:rsid w:val="00FB4C2E"/>
    <w:rsid w:val="00FB6BC4"/>
    <w:rsid w:val="00FC0B4A"/>
    <w:rsid w:val="00FC188E"/>
    <w:rsid w:val="00FC2E8D"/>
    <w:rsid w:val="00FD31C4"/>
    <w:rsid w:val="00FD6B73"/>
    <w:rsid w:val="00FF5185"/>
    <w:rsid w:val="00FF6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D5148"/>
  <w15:chartTrackingRefBased/>
  <w15:docId w15:val="{7E4DF6F8-A033-42A3-B645-C75C931E1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74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31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548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0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49D"/>
  </w:style>
  <w:style w:type="paragraph" w:styleId="Footer">
    <w:name w:val="footer"/>
    <w:basedOn w:val="Normal"/>
    <w:link w:val="FooterChar"/>
    <w:uiPriority w:val="99"/>
    <w:unhideWhenUsed/>
    <w:rsid w:val="00640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49D"/>
  </w:style>
  <w:style w:type="paragraph" w:styleId="BalloonText">
    <w:name w:val="Balloon Text"/>
    <w:basedOn w:val="Normal"/>
    <w:link w:val="BalloonTextChar"/>
    <w:uiPriority w:val="99"/>
    <w:semiHidden/>
    <w:unhideWhenUsed/>
    <w:rsid w:val="006404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04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BB5B42-E026-47AD-9AFF-5C72A77C6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0</TotalTime>
  <Pages>6</Pages>
  <Words>493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yann Lear</dc:creator>
  <cp:keywords/>
  <dc:description/>
  <cp:lastModifiedBy>Lilyann Lear</cp:lastModifiedBy>
  <cp:revision>7</cp:revision>
  <cp:lastPrinted>2020-10-25T03:05:00Z</cp:lastPrinted>
  <dcterms:created xsi:type="dcterms:W3CDTF">2021-05-19T03:16:00Z</dcterms:created>
  <dcterms:modified xsi:type="dcterms:W3CDTF">2021-06-03T06:41:00Z</dcterms:modified>
</cp:coreProperties>
</file>